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r>
        <w:t>IPython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r w:rsidRPr="00CE0D22">
        <w:rPr>
          <w:b/>
          <w:bCs/>
          <w:sz w:val="60"/>
          <w:szCs w:val="60"/>
        </w:rPr>
        <w:t>Jupyter: Beyond Normal Python</w:t>
      </w:r>
    </w:p>
    <w:p w14:paraId="124E687B" w14:textId="6AF86AE1" w:rsidR="00CE0D22" w:rsidRPr="00CE0D22" w:rsidRDefault="00CE0D22" w:rsidP="000E0DE2">
      <w:pPr>
        <w:rPr>
          <w:b/>
          <w:bCs/>
          <w:sz w:val="60"/>
          <w:szCs w:val="60"/>
        </w:rPr>
      </w:pPr>
      <w:r w:rsidRPr="00CE0D22">
        <w:rPr>
          <w:b/>
          <w:bCs/>
          <w:sz w:val="60"/>
          <w:szCs w:val="60"/>
        </w:rPr>
        <w:t>Getting Started in IPython and Jupyter</w:t>
      </w:r>
    </w:p>
    <w:p w14:paraId="55E2BAA1" w14:textId="0425EAF7" w:rsidR="00CE0D22" w:rsidRDefault="00CE0D22" w:rsidP="00CE0D22">
      <w:pPr>
        <w:pStyle w:val="ListParagraph"/>
        <w:numPr>
          <w:ilvl w:val="0"/>
          <w:numId w:val="54"/>
        </w:numPr>
      </w:pPr>
      <w:r w:rsidRPr="00CE0D22">
        <w:rPr>
          <w:b/>
          <w:bCs/>
        </w:rPr>
        <w:t>IPython shell</w:t>
      </w:r>
      <w:r>
        <w:t xml:space="preserve"> for trying out short sequences of commands</w:t>
      </w:r>
    </w:p>
    <w:p w14:paraId="7FDB2EE1" w14:textId="6E386274" w:rsidR="00CE0D22" w:rsidRDefault="00CE0D22" w:rsidP="00CE0D22">
      <w:pPr>
        <w:pStyle w:val="ListParagraph"/>
        <w:numPr>
          <w:ilvl w:val="0"/>
          <w:numId w:val="54"/>
        </w:numPr>
      </w:pPr>
      <w:r w:rsidRPr="00CE0D22">
        <w:rPr>
          <w:b/>
          <w:bCs/>
        </w:rPr>
        <w:t>Jupyter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VSCode</w:t>
      </w:r>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he IPython Shell</w:t>
      </w:r>
    </w:p>
    <w:p w14:paraId="2EF1B7FD" w14:textId="5A194F3B" w:rsidR="00156020" w:rsidRDefault="00CE0D22" w:rsidP="000E0DE2">
      <w:pPr>
        <w:pStyle w:val="ListParagraph"/>
        <w:numPr>
          <w:ilvl w:val="0"/>
          <w:numId w:val="55"/>
        </w:numPr>
      </w:pPr>
      <w:r>
        <w:t>Start the</w:t>
      </w:r>
      <w:r w:rsidR="000E1219">
        <w:t xml:space="preserve"> </w:t>
      </w:r>
      <w:r w:rsidR="000E1219" w:rsidRPr="000E1219">
        <w:rPr>
          <w:i/>
          <w:iCs/>
        </w:rPr>
        <w:t>IPython Shell</w:t>
      </w:r>
      <w:r w:rsidR="000E1219">
        <w:t xml:space="preserve"> by typing </w:t>
      </w:r>
      <w:r w:rsidR="000E1219" w:rsidRPr="000E1219">
        <w:rPr>
          <w:rFonts w:ascii="Courier New" w:hAnsi="Courier New" w:cs="Courier New"/>
          <w:highlight w:val="lightGray"/>
        </w:rPr>
        <w:t>ipython</w:t>
      </w:r>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Jupyter lab (?) </w:t>
      </w:r>
      <w:r w:rsidRPr="000E1219">
        <w:rPr>
          <w:rFonts w:ascii="Courier New" w:hAnsi="Courier New" w:cs="Courier New"/>
          <w:highlight w:val="lightGray"/>
        </w:rPr>
        <w:t>$ jupyter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len)</w:t>
      </w:r>
      <w:r w:rsidRPr="009B3D04">
        <w:t>.</w:t>
      </w:r>
      <w:r>
        <w:t xml:space="preserve"> The alternative is </w:t>
      </w:r>
      <w:r w:rsidRPr="00BA49D9">
        <w:rPr>
          <w:rFonts w:ascii="Courier New" w:hAnsi="Courier New" w:cs="Courier New"/>
          <w:highlight w:val="lightGray"/>
        </w:rPr>
        <w:t>?</w:t>
      </w:r>
      <w:r>
        <w:t xml:space="preserve"> like </w:t>
      </w:r>
      <w:r w:rsidRPr="00BA49D9">
        <w:rPr>
          <w:rFonts w:ascii="Courier New" w:hAnsi="Courier New" w:cs="Courier New"/>
          <w:highlight w:val="lightGray"/>
        </w:rPr>
        <w:t>len?</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area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Keyboard Shortcuts in the IPython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r w:rsidRPr="0027461D">
        <w:rPr>
          <w:b/>
          <w:bCs/>
          <w:sz w:val="40"/>
          <w:szCs w:val="40"/>
        </w:rPr>
        <w:t>IPython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lsmagic</w:t>
      </w:r>
      <w:r>
        <w:t>.</w:t>
      </w:r>
    </w:p>
    <w:p w14:paraId="49EFA513" w14:textId="77777777" w:rsidR="00715D54" w:rsidRDefault="00715D54" w:rsidP="000E0DE2"/>
    <w:p w14:paraId="196F0489" w14:textId="1011DE7D" w:rsidR="00156020" w:rsidRDefault="004F75F3" w:rsidP="000E0DE2">
      <w:r>
        <w:t xml:space="preserve">If you have a </w:t>
      </w:r>
      <w:r w:rsidRPr="004F75F3">
        <w:rPr>
          <w:i/>
          <w:iCs/>
        </w:rPr>
        <w:t>.py</w:t>
      </w:r>
      <w:r>
        <w:t xml:space="preserve"> file you can execute it / run its script in IPython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timeit</w:t>
      </w:r>
      <w:r>
        <w:t xml:space="preserve"> or </w:t>
      </w:r>
      <w:r w:rsidRPr="004F75F3">
        <w:rPr>
          <w:rFonts w:ascii="Courier New" w:hAnsi="Courier New" w:cs="Courier New"/>
          <w:highlight w:val="lightGray"/>
        </w:rPr>
        <w:t>%%timeit</w:t>
      </w:r>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r w:rsidRPr="00BE6C81">
        <w:rPr>
          <w:rFonts w:ascii="Courier New" w:hAnsi="Courier New" w:cs="Courier New"/>
          <w:highlight w:val="lightGray"/>
        </w:rPr>
        <w:t>pwd</w:t>
      </w:r>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r w:rsidRPr="00BE6C81">
        <w:rPr>
          <w:rFonts w:ascii="Courier New" w:hAnsi="Courier New" w:cs="Courier New"/>
          <w:highlight w:val="lightGray"/>
        </w:rPr>
        <w:t>mkdir</w:t>
      </w:r>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pwd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cd mkdir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xmode</w:t>
      </w:r>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r>
        <w:rPr>
          <w:b/>
          <w:bCs/>
        </w:rPr>
        <w:t>S</w:t>
      </w:r>
      <w:r w:rsidRPr="00F123C5">
        <w:rPr>
          <w:b/>
          <w:bCs/>
        </w:rPr>
        <w:t>debugger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xmod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pdb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ist) h(elp) q(uit) c(ontinue) n(ext) &lt;enter&gt; p(rint) s(tep) r(eturn</w:t>
      </w:r>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timeit</w:t>
      </w:r>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prun</w:t>
      </w:r>
      <w:r>
        <w:tab/>
      </w:r>
      <w:r>
        <w:tab/>
        <w:t>Run code with the profiler</w:t>
      </w:r>
    </w:p>
    <w:p w14:paraId="4CDACCE9" w14:textId="255336D9" w:rsidR="00BD7E18" w:rsidRDefault="00BD7E18" w:rsidP="000E0DE2">
      <w:r w:rsidRPr="00BD7E18">
        <w:rPr>
          <w:rFonts w:ascii="Courier New" w:hAnsi="Courier New" w:cs="Courier New"/>
          <w:highlight w:val="lightGray"/>
        </w:rPr>
        <w:t>%lprun</w:t>
      </w:r>
      <w:r>
        <w:tab/>
        <w:t>Run code with the line-by-line profiler</w:t>
      </w:r>
    </w:p>
    <w:p w14:paraId="6E1D2A54" w14:textId="0F9FB31E" w:rsidR="00BD7E18" w:rsidRDefault="00BD7E18" w:rsidP="000E0DE2">
      <w:r w:rsidRPr="00BD7E18">
        <w:rPr>
          <w:rFonts w:ascii="Courier New" w:hAnsi="Courier New" w:cs="Courier New"/>
          <w:highlight w:val="lightGray"/>
        </w:rPr>
        <w:t>%memit</w:t>
      </w:r>
      <w:r>
        <w:tab/>
        <w:t>Measure the memory use of a single statement</w:t>
      </w:r>
    </w:p>
    <w:p w14:paraId="35F4EDB0" w14:textId="247EFD63" w:rsidR="00BD7E18" w:rsidRDefault="00BD7E18" w:rsidP="000E0DE2">
      <w:r w:rsidRPr="00BD7E18">
        <w:rPr>
          <w:rFonts w:ascii="Courier New" w:hAnsi="Courier New" w:cs="Courier New"/>
          <w:highlight w:val="lightGray"/>
        </w:rPr>
        <w:t>%mprun</w:t>
      </w:r>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timeit</w:t>
      </w:r>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r w:rsidRPr="00244866">
        <w:rPr>
          <w:rFonts w:ascii="Courier New" w:hAnsi="Courier New" w:cs="Courier New"/>
          <w:highlight w:val="lightGray"/>
        </w:rPr>
        <w:t>prun</w:t>
      </w:r>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r>
        <w:rPr>
          <w:rFonts w:ascii="Courier New" w:hAnsi="Courier New" w:cs="Courier New"/>
          <w:highlight w:val="lightGray"/>
        </w:rPr>
        <w:t>l</w:t>
      </w:r>
      <w:r w:rsidRPr="00244866">
        <w:rPr>
          <w:rFonts w:ascii="Courier New" w:hAnsi="Courier New" w:cs="Courier New"/>
          <w:highlight w:val="lightGray"/>
        </w:rPr>
        <w:t>prun</w:t>
      </w:r>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load_ext line_profiler %lprun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memit</w:t>
      </w:r>
      <w:r w:rsidRPr="00DE7143">
        <w:rPr>
          <w:rFonts w:cstheme="minorHAnsi"/>
        </w:rPr>
        <w:t xml:space="preserve"> (is a memory-measuring equivalent of </w:t>
      </w:r>
      <w:r w:rsidRPr="00DE7143">
        <w:rPr>
          <w:rFonts w:ascii="Courier New" w:hAnsi="Courier New" w:cs="Courier New"/>
          <w:highlight w:val="lightGray"/>
        </w:rPr>
        <w:t>%timeit</w:t>
      </w:r>
      <w:r w:rsidRPr="00DE7143">
        <w:rPr>
          <w:rFonts w:cstheme="minorHAnsi"/>
        </w:rPr>
        <w:t>)</w:t>
      </w:r>
      <w:r>
        <w:rPr>
          <w:rFonts w:cstheme="minorHAnsi"/>
        </w:rPr>
        <w:t xml:space="preserve"> and </w:t>
      </w:r>
      <w:r w:rsidRPr="00DE7143">
        <w:rPr>
          <w:rFonts w:ascii="Courier New" w:hAnsi="Courier New" w:cs="Courier New"/>
          <w:highlight w:val="lightGray"/>
        </w:rPr>
        <w:t>%mprun</w:t>
      </w:r>
      <w:r>
        <w:rPr>
          <w:rFonts w:cstheme="minorHAnsi"/>
        </w:rPr>
        <w:t xml:space="preserve"> (memory-measuring equivalent of </w:t>
      </w:r>
      <w:r w:rsidRPr="00DE7143">
        <w:rPr>
          <w:rFonts w:ascii="Courier New" w:hAnsi="Courier New" w:cs="Courier New"/>
          <w:highlight w:val="lightGray"/>
        </w:rPr>
        <w:t>%lprun</w:t>
      </w:r>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memory_profiler</w:t>
      </w:r>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load_ext memory_profiler</w:t>
      </w:r>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memit</w:t>
      </w:r>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mprun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r w:rsidRPr="00AD5833">
        <w:rPr>
          <w:rFonts w:ascii="Courier New" w:hAnsi="Courier New" w:cs="Courier New"/>
          <w:highlight w:val="lightGray"/>
        </w:rPr>
        <w:t>numpy.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import array, array.array</w:t>
      </w:r>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r w:rsidRPr="00AA7AB1">
        <w:rPr>
          <w:rFonts w:ascii="Courier New" w:hAnsi="Courier New" w:cs="Courier New"/>
          <w:b/>
          <w:bCs/>
          <w:highlight w:val="lightGray"/>
        </w:rPr>
        <w:t>dtype=’int16’</w:t>
      </w:r>
      <w:r w:rsidRPr="00AA7AB1">
        <w:rPr>
          <w:b/>
          <w:bCs/>
        </w:rPr>
        <w:t xml:space="preserve"> or </w:t>
      </w:r>
      <w:r w:rsidRPr="00AA7AB1">
        <w:rPr>
          <w:rFonts w:ascii="Courier New" w:hAnsi="Courier New" w:cs="Courier New"/>
          <w:b/>
          <w:bCs/>
          <w:highlight w:val="lightGray"/>
        </w:rPr>
        <w:t>dtype=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r>
        <w:t>ndim, shape, size, dtype, default_rng(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start:stop:step]</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r w:rsidRPr="00680BA2">
        <w:rPr>
          <w:rFonts w:ascii="Courier New" w:hAnsi="Courier New" w:cs="Courier New"/>
          <w:highlight w:val="lightGray"/>
        </w:rPr>
        <w:t>np.newaxis</w:t>
      </w:r>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r w:rsidRPr="00E6622D">
        <w:rPr>
          <w:rFonts w:ascii="Courier New" w:hAnsi="Courier New" w:cs="Courier New"/>
          <w:highlight w:val="lightGray"/>
        </w:rPr>
        <w:t>np.concatenate</w:t>
      </w:r>
      <w:r>
        <w:t xml:space="preserve">, </w:t>
      </w:r>
      <w:r w:rsidRPr="00E6622D">
        <w:rPr>
          <w:rFonts w:ascii="Courier New" w:hAnsi="Courier New" w:cs="Courier New"/>
          <w:highlight w:val="lightGray"/>
        </w:rPr>
        <w:t>np.vstack</w:t>
      </w:r>
      <w:r>
        <w:t xml:space="preserve">, and </w:t>
      </w:r>
      <w:r w:rsidRPr="00E6622D">
        <w:rPr>
          <w:rFonts w:ascii="Courier New" w:hAnsi="Courier New" w:cs="Courier New"/>
          <w:highlight w:val="lightGray"/>
        </w:rPr>
        <w:t>np.hstack</w:t>
      </w:r>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r w:rsidRPr="00B45A4A">
        <w:rPr>
          <w:rFonts w:ascii="Courier New" w:hAnsi="Courier New" w:cs="Courier New"/>
          <w:highlight w:val="lightGray"/>
        </w:rPr>
        <w:t>np.vstack</w:t>
      </w:r>
      <w:r>
        <w:t xml:space="preserve"> and </w:t>
      </w:r>
      <w:r w:rsidRPr="00B45A4A">
        <w:rPr>
          <w:rFonts w:ascii="Courier New" w:hAnsi="Courier New" w:cs="Courier New"/>
          <w:highlight w:val="lightGray"/>
        </w:rPr>
        <w:t>np.hstack</w:t>
      </w:r>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r w:rsidRPr="00E11DE6">
        <w:rPr>
          <w:rFonts w:ascii="Courier New" w:hAnsi="Courier New" w:cs="Courier New"/>
          <w:highlight w:val="lightGray"/>
        </w:rPr>
        <w:t>np.dstack</w:t>
      </w:r>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r w:rsidRPr="00F020E5">
        <w:rPr>
          <w:rFonts w:ascii="Courier New" w:hAnsi="Courier New" w:cs="Courier New"/>
          <w:highlight w:val="lightGray"/>
        </w:rPr>
        <w:t>np.split</w:t>
      </w:r>
      <w:r>
        <w:t xml:space="preserve">, </w:t>
      </w:r>
      <w:r w:rsidRPr="00F020E5">
        <w:rPr>
          <w:rFonts w:ascii="Courier New" w:hAnsi="Courier New" w:cs="Courier New"/>
          <w:highlight w:val="lightGray"/>
        </w:rPr>
        <w:t>np.hsplit</w:t>
      </w:r>
      <w:r>
        <w:t xml:space="preserve">, </w:t>
      </w:r>
      <w:r w:rsidRPr="00F020E5">
        <w:rPr>
          <w:rFonts w:ascii="Courier New" w:hAnsi="Courier New" w:cs="Courier New"/>
          <w:highlight w:val="lightGray"/>
        </w:rPr>
        <w:t>np.vsplit</w:t>
      </w:r>
      <w:r>
        <w:t xml:space="preserve">. </w:t>
      </w:r>
    </w:p>
    <w:p w14:paraId="02E8295C" w14:textId="77777777" w:rsidR="00A97321" w:rsidRDefault="00A97321" w:rsidP="000E0DE2"/>
    <w:p w14:paraId="262E4F76" w14:textId="6F69A71D" w:rsidR="00A97321" w:rsidRPr="00A97321" w:rsidRDefault="00A97321" w:rsidP="000E0DE2">
      <w:r>
        <w:t xml:space="preserve">Using </w:t>
      </w:r>
      <w:r w:rsidRPr="00A97321">
        <w:rPr>
          <w:rFonts w:ascii="Courier New" w:hAnsi="Courier New" w:cs="Courier New"/>
          <w:highlight w:val="lightGray"/>
        </w:rPr>
        <w:t>np.split(array_name, [splitting_location(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r w:rsidRPr="00A97321">
        <w:rPr>
          <w:rFonts w:ascii="Courier New" w:hAnsi="Courier New" w:cs="Courier New"/>
          <w:highlight w:val="lightGray"/>
        </w:rPr>
        <w:t>np.hsplit</w:t>
      </w:r>
      <w:r>
        <w:t xml:space="preserve"> and </w:t>
      </w:r>
      <w:r w:rsidRPr="00A97321">
        <w:rPr>
          <w:rFonts w:ascii="Courier New" w:hAnsi="Courier New" w:cs="Courier New"/>
          <w:highlight w:val="lightGray"/>
        </w:rPr>
        <w:t>np.vsplit</w:t>
      </w:r>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r w:rsidRPr="00A97321">
        <w:rPr>
          <w:rFonts w:ascii="Courier New" w:hAnsi="Courier New" w:cs="Courier New"/>
          <w:highlight w:val="lightGray"/>
        </w:rPr>
        <w:t>np.dsplit</w:t>
      </w:r>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ufuncs)</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ufuncs)</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two types of ufuncs:</w:t>
      </w:r>
    </w:p>
    <w:p w14:paraId="09D3B93C" w14:textId="5EF83709" w:rsidR="00112077" w:rsidRDefault="00112077" w:rsidP="00112077">
      <w:pPr>
        <w:pStyle w:val="ListParagraph"/>
        <w:numPr>
          <w:ilvl w:val="0"/>
          <w:numId w:val="55"/>
        </w:numPr>
      </w:pPr>
      <w:r w:rsidRPr="00112077">
        <w:rPr>
          <w:i/>
          <w:iCs/>
        </w:rPr>
        <w:t>Unary ufuncs</w:t>
      </w:r>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inary ufuncs</w:t>
      </w:r>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r w:rsidR="00691D18" w:rsidRPr="00691D18">
        <w:rPr>
          <w:rFonts w:ascii="Courier New" w:hAnsi="Courier New" w:cs="Courier New"/>
          <w:highlight w:val="lightGray"/>
        </w:rPr>
        <w:t>np.add()</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Equivalent ufunc</w:t>
            </w:r>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add</w:t>
            </w:r>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subtract</w:t>
            </w:r>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negative</w:t>
            </w:r>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ultiply</w:t>
            </w:r>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divide</w:t>
            </w:r>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floor_divide</w:t>
            </w:r>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power</w:t>
            </w:r>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r w:rsidRPr="00E47AF5">
        <w:rPr>
          <w:rFonts w:ascii="Courier New" w:hAnsi="Courier New" w:cs="Courier New"/>
          <w:highlight w:val="lightGray"/>
        </w:rPr>
        <w:t>np.absolute(name)</w:t>
      </w:r>
      <w:r>
        <w:t xml:space="preserve"> or </w:t>
      </w:r>
      <w:r w:rsidRPr="00E47AF5">
        <w:rPr>
          <w:rFonts w:ascii="Courier New" w:hAnsi="Courier New" w:cs="Courier New"/>
          <w:highlight w:val="lightGray"/>
        </w:rPr>
        <w:t>np.abs(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r w:rsidRPr="00B90D59">
        <w:rPr>
          <w:rFonts w:ascii="Courier New" w:hAnsi="Courier New" w:cs="Courier New"/>
          <w:highlight w:val="lightGray"/>
        </w:rPr>
        <w:t>np.sin</w:t>
      </w:r>
      <w:r>
        <w:t xml:space="preserve">, </w:t>
      </w:r>
      <w:r w:rsidRPr="00B90D59">
        <w:rPr>
          <w:rFonts w:ascii="Courier New" w:hAnsi="Courier New" w:cs="Courier New"/>
          <w:highlight w:val="lightGray"/>
        </w:rPr>
        <w:t>np.cos</w:t>
      </w:r>
      <w:r>
        <w:t xml:space="preserve">, </w:t>
      </w:r>
      <w:r w:rsidRPr="00B90D59">
        <w:rPr>
          <w:rFonts w:ascii="Courier New" w:hAnsi="Courier New" w:cs="Courier New"/>
          <w:highlight w:val="lightGray"/>
        </w:rPr>
        <w:t>np.tan</w:t>
      </w:r>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r w:rsidRPr="00B90D59">
        <w:rPr>
          <w:rFonts w:ascii="Courier New" w:hAnsi="Courier New" w:cs="Courier New"/>
          <w:highlight w:val="lightGray"/>
        </w:rPr>
        <w:t>np.arcsin</w:t>
      </w:r>
      <w:r>
        <w:t xml:space="preserve">, </w:t>
      </w:r>
      <w:r w:rsidRPr="00B90D59">
        <w:rPr>
          <w:rFonts w:ascii="Courier New" w:hAnsi="Courier New" w:cs="Courier New"/>
          <w:highlight w:val="lightGray"/>
        </w:rPr>
        <w:t>np.arccos</w:t>
      </w:r>
      <w:r>
        <w:t xml:space="preserve">, </w:t>
      </w:r>
      <w:r w:rsidRPr="00B90D59">
        <w:rPr>
          <w:rFonts w:ascii="Courier New" w:hAnsi="Courier New" w:cs="Courier New"/>
          <w:highlight w:val="lightGray"/>
        </w:rPr>
        <w:t>np.arctan</w:t>
      </w:r>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r w:rsidRPr="00763A51">
        <w:rPr>
          <w:rFonts w:ascii="Courier New" w:hAnsi="Courier New" w:cs="Courier New"/>
          <w:highlight w:val="lightGray"/>
        </w:rPr>
        <w:t>np.exp</w:t>
      </w:r>
      <w:r>
        <w:t xml:space="preserve">, </w:t>
      </w:r>
      <w:r w:rsidRPr="00763A51">
        <w:rPr>
          <w:rFonts w:ascii="Courier New" w:hAnsi="Courier New" w:cs="Courier New"/>
          <w:highlight w:val="lightGray"/>
        </w:rPr>
        <w:t>np.exp2</w:t>
      </w:r>
      <w:r>
        <w:t xml:space="preserve">, </w:t>
      </w:r>
      <w:r w:rsidRPr="00763A51">
        <w:rPr>
          <w:rFonts w:ascii="Courier New" w:hAnsi="Courier New" w:cs="Courier New"/>
          <w:highlight w:val="lightGray"/>
        </w:rPr>
        <w:t>np.power</w:t>
      </w:r>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r w:rsidRPr="00B82F9E">
        <w:rPr>
          <w:rFonts w:ascii="Courier New" w:hAnsi="Courier New" w:cs="Courier New"/>
          <w:highlight w:val="lightGray"/>
        </w:rPr>
        <w:t>np.exp</w:t>
      </w:r>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Specialized ufuncs</w:t>
      </w:r>
    </w:p>
    <w:p w14:paraId="017B611E" w14:textId="248FC6E0" w:rsidR="00E47AF5" w:rsidRDefault="007F7897" w:rsidP="000E0DE2">
      <w:r>
        <w:t>You can use scipy special for specialized functions. For example gamma functions (generalized factorials) and related functions (</w:t>
      </w:r>
      <w:r w:rsidRPr="007F7897">
        <w:rPr>
          <w:rFonts w:ascii="Courier New" w:hAnsi="Courier New" w:cs="Courier New"/>
          <w:highlight w:val="lightGray"/>
        </w:rPr>
        <w:t>special.gamma</w:t>
      </w:r>
      <w:r>
        <w:t xml:space="preserve">, </w:t>
      </w:r>
      <w:r w:rsidRPr="007F7897">
        <w:rPr>
          <w:rFonts w:ascii="Courier New" w:hAnsi="Courier New" w:cs="Courier New"/>
          <w:highlight w:val="lightGray"/>
        </w:rPr>
        <w:t>special.gammaln</w:t>
      </w:r>
      <w:r>
        <w:t xml:space="preserve">, </w:t>
      </w:r>
      <w:r w:rsidRPr="007F7897">
        <w:rPr>
          <w:rFonts w:ascii="Courier New" w:hAnsi="Courier New" w:cs="Courier New"/>
          <w:highlight w:val="lightGray"/>
        </w:rPr>
        <w:t>special.beta</w:t>
      </w:r>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r w:rsidRPr="007F7897">
        <w:rPr>
          <w:rFonts w:ascii="Courier New" w:hAnsi="Courier New" w:cs="Courier New"/>
          <w:highlight w:val="lightGray"/>
        </w:rPr>
        <w:t>special.erf</w:t>
      </w:r>
      <w:r>
        <w:t xml:space="preserve">, </w:t>
      </w:r>
      <w:r w:rsidRPr="007F7897">
        <w:rPr>
          <w:rFonts w:ascii="Courier New" w:hAnsi="Courier New" w:cs="Courier New"/>
          <w:highlight w:val="lightGray"/>
        </w:rPr>
        <w:t>special.erfc</w:t>
      </w:r>
      <w:r>
        <w:t xml:space="preserve">, </w:t>
      </w:r>
      <w:r w:rsidRPr="007F7897">
        <w:rPr>
          <w:rFonts w:ascii="Courier New" w:hAnsi="Courier New" w:cs="Courier New"/>
          <w:highlight w:val="lightGray"/>
        </w:rPr>
        <w:t>special.erfinv</w:t>
      </w:r>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ufuncs,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r w:rsidRPr="00314380">
        <w:rPr>
          <w:rFonts w:ascii="Courier New" w:hAnsi="Courier New" w:cs="Courier New"/>
          <w:highlight w:val="lightGray"/>
        </w:rPr>
        <w:t>np.add.reduce</w:t>
      </w:r>
      <w:r>
        <w:t xml:space="preserve">, </w:t>
      </w:r>
      <w:r w:rsidRPr="00314380">
        <w:rPr>
          <w:rFonts w:ascii="Courier New" w:hAnsi="Courier New" w:cs="Courier New"/>
          <w:highlight w:val="lightGray"/>
        </w:rPr>
        <w:t>np.multiply.reduce</w:t>
      </w:r>
      <w:r>
        <w:t xml:space="preserve"> to sum or multiply an array. If you want to store intermediate results use </w:t>
      </w:r>
      <w:r w:rsidRPr="00314380">
        <w:rPr>
          <w:rFonts w:ascii="Courier New" w:hAnsi="Courier New" w:cs="Courier New"/>
          <w:highlight w:val="lightGray"/>
        </w:rPr>
        <w:t>np.add.accumulate</w:t>
      </w:r>
      <w:r>
        <w:t xml:space="preserve"> or </w:t>
      </w:r>
      <w:r w:rsidRPr="00314380">
        <w:rPr>
          <w:rFonts w:ascii="Courier New" w:hAnsi="Courier New" w:cs="Courier New"/>
          <w:highlight w:val="lightGray"/>
        </w:rPr>
        <w:t>np.multiply.accumulate</w:t>
      </w:r>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r w:rsidRPr="003E7B35">
        <w:rPr>
          <w:rFonts w:ascii="Courier New" w:hAnsi="Courier New" w:cs="Courier New"/>
          <w:highlight w:val="lightGray"/>
        </w:rPr>
        <w:t>np.multiply.outpu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r w:rsidRPr="00C66571">
        <w:rPr>
          <w:rFonts w:ascii="Courier New" w:hAnsi="Courier New" w:cs="Courier New"/>
          <w:highlight w:val="lightGray"/>
        </w:rPr>
        <w:t>np.sum(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r w:rsidRPr="00C66571">
        <w:rPr>
          <w:rFonts w:ascii="Courier New" w:hAnsi="Courier New" w:cs="Courier New"/>
          <w:highlight w:val="lightGray"/>
        </w:rPr>
        <w:t>np.sum(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r w:rsidRPr="00C66571">
        <w:rPr>
          <w:rFonts w:ascii="Courier New" w:hAnsi="Courier New" w:cs="Courier New"/>
          <w:highlight w:val="lightGray"/>
        </w:rPr>
        <w:t>np.sum(x, 1)</w:t>
      </w:r>
      <w:r>
        <w:t xml:space="preserve"> sums along </w:t>
      </w:r>
      <w:r w:rsidRPr="00C66571">
        <w:rPr>
          <w:i/>
          <w:iCs/>
        </w:rPr>
        <w:t>axis 1</w:t>
      </w:r>
      <w:r>
        <w:t xml:space="preserve">.Also, </w:t>
      </w:r>
      <w:r w:rsidRPr="00C66571">
        <w:rPr>
          <w:rFonts w:ascii="Courier New" w:hAnsi="Courier New" w:cs="Courier New"/>
          <w:highlight w:val="lightGray"/>
        </w:rPr>
        <w:t>np.sum</w:t>
      </w:r>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r w:rsidRPr="00ED1A06">
        <w:rPr>
          <w:rFonts w:ascii="Courier New" w:hAnsi="Courier New" w:cs="Courier New"/>
          <w:highlight w:val="lightGray"/>
        </w:rPr>
        <w:t>np.min(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r w:rsidRPr="00ED1A06">
        <w:rPr>
          <w:rFonts w:ascii="Courier New" w:hAnsi="Courier New" w:cs="Courier New"/>
          <w:highlight w:val="lightGray"/>
        </w:rPr>
        <w:t>np.max(x)</w:t>
      </w:r>
      <w:r>
        <w:t xml:space="preserve">. An alternative is </w:t>
      </w:r>
      <w:r w:rsidRPr="00ED1A06">
        <w:rPr>
          <w:rFonts w:ascii="Courier New" w:hAnsi="Courier New" w:cs="Courier New"/>
          <w:highlight w:val="lightGray"/>
        </w:rPr>
        <w:t>x.min()</w:t>
      </w:r>
      <w:r>
        <w:t xml:space="preserve"> / </w:t>
      </w:r>
      <w:r w:rsidRPr="00ED1A06">
        <w:rPr>
          <w:rFonts w:ascii="Courier New" w:hAnsi="Courier New" w:cs="Courier New"/>
          <w:highlight w:val="lightGray"/>
        </w:rPr>
        <w:t>x.max()</w:t>
      </w:r>
      <w:r>
        <w:t xml:space="preserve"> / </w:t>
      </w:r>
      <w:r w:rsidRPr="00ED1A06">
        <w:rPr>
          <w:rFonts w:ascii="Courier New" w:hAnsi="Courier New" w:cs="Courier New"/>
          <w:highlight w:val="lightGray"/>
        </w:rPr>
        <w:t>x.sum()</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Most additional aggregation functions have a NaN-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r>
        <w:t>n</w:t>
      </w:r>
      <w:r w:rsidRPr="00942431">
        <w:t>p.sum, np.prod, np.mean, np.s</w:t>
      </w:r>
      <w:r>
        <w:t>td, np.var, np.min, np.max, np.argmin, np.argmax, np.median, np.percentile, np.any, np.all</w:t>
      </w:r>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Broadcasting allows these types of binary operations to be performed on arrays of different sizes—for example, we can just as easily add a scalar (think of it as a zerodimensional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You can also stretch or broadcast both arrays to match a common shape:</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Comparison Operators as Ufuncs</w:t>
      </w:r>
    </w:p>
    <w:p w14:paraId="6AE671FF" w14:textId="018E89C9" w:rsidR="005770E5" w:rsidRDefault="00EF5799" w:rsidP="000E0DE2">
      <w:r>
        <w:t xml:space="preserve">As in the case of arithmetic operators, the comparison operators are implemented as ufuncs in NumPy; for example, when you write </w:t>
      </w:r>
      <w:r w:rsidRPr="00EF5799">
        <w:rPr>
          <w:rFonts w:ascii="Courier New" w:hAnsi="Courier New" w:cs="Courier New"/>
          <w:highlight w:val="lightGray"/>
        </w:rPr>
        <w:t>x &lt; 3</w:t>
      </w:r>
      <w:r>
        <w:t xml:space="preserve">, internally NumPy uses </w:t>
      </w:r>
      <w:r w:rsidRPr="00EF5799">
        <w:rPr>
          <w:rFonts w:ascii="Courier New" w:hAnsi="Courier New" w:cs="Courier New"/>
          <w:highlight w:val="lightGray"/>
        </w:rPr>
        <w:t>np.less(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r w:rsidRPr="00EF5799">
        <w:rPr>
          <w:color w:val="FFFFFF" w:themeColor="background1"/>
        </w:rPr>
        <w:t>np.equal, np.less, np.greater, np.not_equal, np.less_equal, np.greater_equal</w:t>
      </w:r>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r w:rsidRPr="004D5E95">
        <w:rPr>
          <w:rFonts w:ascii="Courier New" w:hAnsi="Courier New" w:cs="Courier New"/>
          <w:highlight w:val="lightGray"/>
        </w:rPr>
        <w:t>np.count_nonzero</w:t>
      </w:r>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r w:rsidRPr="001E3F77">
        <w:rPr>
          <w:rFonts w:ascii="Courier New" w:hAnsi="Courier New" w:cs="Courier New"/>
          <w:b/>
          <w:bCs/>
          <w:highlight w:val="lightGray"/>
        </w:rPr>
        <w:t>np.sum</w:t>
      </w:r>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r w:rsidRPr="001E3F77">
        <w:rPr>
          <w:rFonts w:ascii="Courier New" w:hAnsi="Courier New" w:cs="Courier New"/>
          <w:highlight w:val="lightGray"/>
        </w:rPr>
        <w:t>np.sum</w:t>
      </w:r>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r w:rsidRPr="001E3F77">
        <w:rPr>
          <w:rFonts w:ascii="Courier New" w:hAnsi="Courier New" w:cs="Courier New"/>
          <w:b/>
          <w:bCs/>
          <w:highlight w:val="lightGray"/>
        </w:rPr>
        <w:t>np.any</w:t>
      </w:r>
      <w:r w:rsidRPr="001E3F77">
        <w:rPr>
          <w:b/>
          <w:bCs/>
        </w:rPr>
        <w:t xml:space="preserve"> or </w:t>
      </w:r>
      <w:r w:rsidRPr="001E3F77">
        <w:rPr>
          <w:rFonts w:ascii="Courier New" w:hAnsi="Courier New" w:cs="Courier New"/>
          <w:b/>
          <w:bCs/>
          <w:highlight w:val="lightGray"/>
        </w:rPr>
        <w:t>np.all</w:t>
      </w:r>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r w:rsidRPr="001E3F77">
        <w:rPr>
          <w:rFonts w:ascii="Courier New" w:hAnsi="Courier New" w:cs="Courier New"/>
          <w:highlight w:val="lightGray"/>
        </w:rPr>
        <w:t>np.any</w:t>
      </w:r>
      <w:r>
        <w:t xml:space="preserve"> and </w:t>
      </w:r>
      <w:r w:rsidRPr="001E3F77">
        <w:rPr>
          <w:rFonts w:ascii="Courier New" w:hAnsi="Courier New" w:cs="Courier New"/>
          <w:highlight w:val="lightGray"/>
        </w:rPr>
        <w:t>np.all</w:t>
      </w:r>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Boolean operators and their equivalent ufun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Equivalent ufunc</w:t>
            </w:r>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and</w:t>
            </w:r>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xor</w:t>
            </w:r>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or</w:t>
            </w:r>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not</w:t>
            </w:r>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and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ind]</w:t>
      </w:r>
      <w:r>
        <w:t xml:space="preserve"> returns the same form as of </w:t>
      </w:r>
      <w:r w:rsidRPr="00EC7DC4">
        <w:rPr>
          <w:i/>
          <w:iCs/>
        </w:rPr>
        <w:t>ind</w:t>
      </w:r>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r w:rsidRPr="0086739A">
        <w:rPr>
          <w:rFonts w:ascii="Courier New" w:hAnsi="Courier New" w:cs="Courier New"/>
          <w:highlight w:val="lightGray"/>
        </w:rPr>
        <w:t>reduceat</w:t>
      </w:r>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iterable objects: </w:t>
      </w:r>
      <w:r w:rsidRPr="00147BBC">
        <w:rPr>
          <w:rFonts w:ascii="Courier New" w:hAnsi="Courier New" w:cs="Courier New"/>
          <w:highlight w:val="lightGray"/>
        </w:rPr>
        <w:t>sorted(x)</w:t>
      </w:r>
      <w:r>
        <w:t xml:space="preserve"> (returns a copy) and </w:t>
      </w:r>
      <w:r w:rsidRPr="00147BBC">
        <w:rPr>
          <w:rFonts w:ascii="Courier New" w:hAnsi="Courier New" w:cs="Courier New"/>
          <w:highlight w:val="lightGray"/>
        </w:rPr>
        <w:t>x.sor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r w:rsidRPr="008A776A">
        <w:rPr>
          <w:rFonts w:ascii="Courier New" w:hAnsi="Courier New" w:cs="Courier New"/>
          <w:highlight w:val="lightGray"/>
        </w:rPr>
        <w:t>np.sort</w:t>
      </w:r>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r w:rsidRPr="008A776A">
        <w:rPr>
          <w:rFonts w:ascii="Courier New" w:hAnsi="Courier New" w:cs="Courier New"/>
          <w:highlight w:val="lightGray"/>
        </w:rPr>
        <w:t>np.argsor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r w:rsidRPr="00ED1C10">
        <w:rPr>
          <w:rFonts w:ascii="Courier New" w:hAnsi="Courier New" w:cs="Courier New"/>
          <w:b/>
          <w:bCs/>
          <w:highlight w:val="lightGray"/>
        </w:rPr>
        <w:t>np.partition</w:t>
      </w:r>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r w:rsidRPr="00693301">
        <w:rPr>
          <w:rFonts w:ascii="Courier New" w:hAnsi="Courier New" w:cs="Courier New"/>
          <w:highlight w:val="lightGray"/>
        </w:rPr>
        <w:t>x.diagonal()</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b' Byte np.dtype('b') 'i' Signed integer np.dtype('i4') == np.int32 'u' Unsigned integer np.dtype('u1') == np.uint8 'f' Floating point np.dtype('f8') == np.int64 'c' Complex floating point np.dtype('c16') == np.complex128 'S', 'a' String np.dtype('S5') 'U' Unicode string np.dtype('U') == np.str_ 'V' Raw data (void) np.dtype('V') == np.void</w:t>
      </w:r>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np.recarray)</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Pandas has 3 fundamental data structures: the Series, DataFrame,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Ways to create a DataFrame</w:t>
      </w:r>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r w:rsidRPr="003F1DBF">
        <w:rPr>
          <w:rFonts w:ascii="Courier New" w:hAnsi="Courier New" w:cs="Courier New"/>
          <w:highlight w:val="lightGray"/>
        </w:rPr>
        <w:t>ind[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symmetric_difference()</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iloc</w:t>
      </w:r>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Data selection in DataFrames</w:t>
      </w:r>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iloc</w:t>
      </w:r>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DataFram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DataFrames</w:t>
      </w:r>
    </w:p>
    <w:p w14:paraId="5A6A40A5" w14:textId="0B699199" w:rsidR="004E766F" w:rsidRDefault="004E766F" w:rsidP="000E0DE2">
      <w:r>
        <w:t>If you add two series with different indices you will get NaN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fill_valu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Same is applies for two DataFrames:</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r w:rsidRPr="004E766F">
        <w:rPr>
          <w:rFonts w:ascii="Courier New" w:hAnsi="Courier New" w:cs="Courier New"/>
          <w:highlight w:val="lightGray"/>
        </w:rPr>
        <w:t>fill_value</w:t>
      </w:r>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ul,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truediv,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floordiv</w:t>
            </w:r>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Subtract a row/column from a DataFrame</w:t>
      </w:r>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r w:rsidRPr="00A37389">
        <w:rPr>
          <w:rFonts w:ascii="Courier New" w:hAnsi="Courier New" w:cs="Courier New"/>
          <w:highlight w:val="lightGray"/>
        </w:rPr>
        <w:t>np.nan</w:t>
      </w:r>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r w:rsidRPr="00A37389">
        <w:rPr>
          <w:rFonts w:ascii="Courier New" w:hAnsi="Courier New" w:cs="Courier New"/>
          <w:highlight w:val="lightGray"/>
        </w:rPr>
        <w:t>np.nansum()</w:t>
      </w:r>
      <w:r>
        <w:t xml:space="preserve">, </w:t>
      </w:r>
      <w:r w:rsidRPr="00A37389">
        <w:rPr>
          <w:rFonts w:ascii="Courier New" w:hAnsi="Courier New" w:cs="Courier New"/>
          <w:highlight w:val="lightGray"/>
        </w:rPr>
        <w:t>np.nanmin()</w:t>
      </w:r>
      <w:r>
        <w:t xml:space="preserve">, </w:t>
      </w:r>
      <w:r w:rsidRPr="00A37389">
        <w:rPr>
          <w:rFonts w:ascii="Courier New" w:hAnsi="Courier New" w:cs="Courier New"/>
          <w:highlight w:val="lightGray"/>
        </w:rPr>
        <w:t>npnanmax()</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r w:rsidRPr="00E67427">
        <w:rPr>
          <w:rFonts w:ascii="Courier New" w:hAnsi="Courier New" w:cs="Courier New"/>
          <w:highlight w:val="lightGray"/>
        </w:rPr>
        <w:t>NaN</w:t>
      </w:r>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float64, object, np.nan</w:t>
      </w:r>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r w:rsidRPr="003B4727">
        <w:rPr>
          <w:rFonts w:ascii="Courier New" w:hAnsi="Courier New" w:cs="Courier New"/>
          <w:b/>
          <w:bCs/>
          <w:sz w:val="32"/>
          <w:szCs w:val="32"/>
          <w:highlight w:val="lightGray"/>
        </w:rPr>
        <w:t>dtypes</w:t>
      </w:r>
    </w:p>
    <w:p w14:paraId="7F9C839E" w14:textId="320A0A09" w:rsidR="003B4727" w:rsidRDefault="003B4727" w:rsidP="000E0DE2">
      <w:r>
        <w:t xml:space="preserve">Nullable </w:t>
      </w:r>
      <w:r w:rsidRPr="003B4727">
        <w:rPr>
          <w:rFonts w:ascii="Courier New" w:hAnsi="Courier New" w:cs="Courier New"/>
          <w:highlight w:val="lightGray"/>
        </w:rPr>
        <w:t>dtypes</w:t>
      </w:r>
      <w:r>
        <w:t xml:space="preserve"> are distinguished from regular </w:t>
      </w:r>
      <w:r w:rsidRPr="003B4727">
        <w:rPr>
          <w:rFonts w:ascii="Courier New" w:hAnsi="Courier New" w:cs="Courier New"/>
          <w:highlight w:val="lightGray"/>
        </w:rPr>
        <w:t>dtypes</w:t>
      </w:r>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r w:rsidRPr="003B4727">
        <w:rPr>
          <w:rFonts w:ascii="Courier New" w:hAnsi="Courier New" w:cs="Courier New"/>
          <w:highlight w:val="lightGray"/>
        </w:rPr>
        <w:t>np.nan</w:t>
      </w:r>
      <w:r>
        <w:t xml:space="preserve">,and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isnull</w:t>
      </w:r>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notnull</w:t>
      </w:r>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lastRenderedPageBreak/>
        <w:t>dropna</w:t>
      </w:r>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fillna</w:t>
      </w:r>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isnull()</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notnull()</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dropna()</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dropna()</w:t>
      </w:r>
      <w:r>
        <w:t xml:space="preserve"> on a DataFram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fillna()</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fillna(method = 'ffill')</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r w:rsidRPr="00BD34E9">
        <w:rPr>
          <w:rFonts w:ascii="Courier New" w:hAnsi="Courier New" w:cs="Courier New"/>
          <w:highlight w:val="lightGray"/>
        </w:rPr>
        <w:t>bfill</w:t>
      </w:r>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r w:rsidRPr="00BD34E9">
        <w:rPr>
          <w:rFonts w:ascii="Courier New" w:hAnsi="Courier New" w:cs="Courier New"/>
          <w:highlight w:val="lightGray"/>
        </w:rPr>
        <w:t>ffill</w:t>
      </w:r>
      <w:r>
        <w:t xml:space="preserve"> or </w:t>
      </w:r>
      <w:r w:rsidRPr="00BD34E9">
        <w:rPr>
          <w:rFonts w:ascii="Courier New" w:hAnsi="Courier New" w:cs="Courier New"/>
          <w:highlight w:val="lightGray"/>
        </w:rPr>
        <w:t>bfill</w:t>
      </w:r>
      <w:r>
        <w:t xml:space="preserve"> on a DataFram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r w:rsidRPr="00340839">
        <w:rPr>
          <w:rFonts w:ascii="Courier New" w:hAnsi="Courier New" w:cs="Courier New"/>
          <w:highlight w:val="lightGray"/>
        </w:rPr>
        <w:t>pd.MultiIndex.from_tuples()</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DataFram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DataFram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If you want to add a column to your DataFrame:</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r w:rsidRPr="00E33003">
        <w:rPr>
          <w:rFonts w:ascii="Courier New" w:hAnsi="Courier New" w:cs="Courier New"/>
          <w:b/>
          <w:bCs/>
          <w:sz w:val="40"/>
          <w:szCs w:val="40"/>
          <w:highlight w:val="lightGray"/>
        </w:rPr>
        <w:t>MultiIndex</w:t>
      </w:r>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If you pass a list of two or more index arrays to the constructor you will get a multiply indexed Series or a DataFrame:</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r w:rsidRPr="00E33003">
        <w:rPr>
          <w:rFonts w:ascii="Courier New" w:hAnsi="Courier New" w:cs="Courier New"/>
          <w:highlight w:val="lightGray"/>
        </w:rPr>
        <w:t>MultiIndex</w:t>
      </w:r>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r w:rsidRPr="006A39A1">
        <w:rPr>
          <w:rFonts w:ascii="Courier New" w:hAnsi="Courier New" w:cs="Courier New"/>
          <w:highlight w:val="lightGray"/>
        </w:rPr>
        <w:t>pd.MultiIndex.from_arrays</w:t>
      </w:r>
      <w:r>
        <w:t xml:space="preserve"> or </w:t>
      </w:r>
      <w:r w:rsidRPr="006A39A1">
        <w:rPr>
          <w:rFonts w:ascii="Courier New" w:hAnsi="Courier New" w:cs="Courier New"/>
          <w:highlight w:val="lightGray"/>
        </w:rPr>
        <w:t>pd.MultiIndex.from_product</w:t>
      </w:r>
      <w:r>
        <w:t xml:space="preserve"> or </w:t>
      </w:r>
      <w:r w:rsidRPr="006A39A1">
        <w:rPr>
          <w:rFonts w:ascii="Courier New" w:hAnsi="Courier New" w:cs="Courier New"/>
          <w:highlight w:val="lightGray"/>
        </w:rPr>
        <w:t>pd.MultiIndex</w:t>
      </w:r>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index.names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r w:rsidRPr="00C863C7">
        <w:rPr>
          <w:rFonts w:ascii="Courier New" w:hAnsi="Courier New" w:cs="Courier New"/>
          <w:b/>
          <w:bCs/>
          <w:highlight w:val="lightGray"/>
        </w:rPr>
        <w:t>MultiIndex</w:t>
      </w:r>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r w:rsidRPr="002565CC">
        <w:rPr>
          <w:rFonts w:ascii="Courier New" w:hAnsi="Courier New" w:cs="Courier New"/>
          <w:highlight w:val="lightGray"/>
        </w:rPr>
        <w:t>MultiIndex</w:t>
      </w:r>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r w:rsidRPr="002A56C3">
        <w:rPr>
          <w:rFonts w:ascii="Courier New" w:hAnsi="Courier New" w:cs="Courier New"/>
          <w:highlight w:val="lightGray"/>
        </w:rPr>
        <w:t>pd.IndexSlice</w:t>
      </w:r>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r w:rsidRPr="006833EA">
        <w:rPr>
          <w:rFonts w:ascii="Courier New" w:hAnsi="Courier New" w:cs="Courier New"/>
          <w:highlight w:val="lightGray"/>
        </w:rPr>
        <w:t>MultiIndex</w:t>
      </w:r>
      <w:r>
        <w:t xml:space="preserve"> slicing operations will fail if the index is not sorted. For sorting indexes you can use </w:t>
      </w:r>
      <w:r w:rsidRPr="006833EA">
        <w:rPr>
          <w:rFonts w:ascii="Courier New" w:hAnsi="Courier New" w:cs="Courier New"/>
          <w:highlight w:val="lightGray"/>
        </w:rPr>
        <w:t>.sort_index()</w:t>
      </w:r>
      <w:r>
        <w:t xml:space="preserve"> or </w:t>
      </w:r>
      <w:r w:rsidRPr="006833EA">
        <w:rPr>
          <w:rFonts w:ascii="Courier New" w:hAnsi="Courier New" w:cs="Courier New"/>
          <w:highlight w:val="lightGray"/>
        </w:rPr>
        <w:t>sortlevel</w:t>
      </w:r>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 xml:space="preserve">Same as with a normal Series/DataFram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reset_index(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set_index()</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r w:rsidRPr="00E4661D">
        <w:rPr>
          <w:rFonts w:ascii="Courier New" w:hAnsi="Courier New" w:cs="Courier New"/>
          <w:b/>
          <w:bCs/>
          <w:sz w:val="40"/>
          <w:szCs w:val="40"/>
          <w:highlight w:val="lightGray"/>
        </w:rPr>
        <w:t>concat</w:t>
      </w:r>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DataFrame is similar to concatenation of NumPy arrays, which can be done using the </w:t>
      </w:r>
      <w:r w:rsidRPr="00CB70ED">
        <w:rPr>
          <w:rFonts w:ascii="Courier New" w:hAnsi="Courier New" w:cs="Courier New"/>
          <w:highlight w:val="lightGray"/>
        </w:rPr>
        <w:t>np.concatenate</w:t>
      </w:r>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r w:rsidRPr="00416ED4">
        <w:rPr>
          <w:rFonts w:ascii="Courier New" w:hAnsi="Courier New" w:cs="Courier New"/>
          <w:highlight w:val="lightGray"/>
        </w:rPr>
        <w:t>pd.conca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DataFrames </w:t>
      </w:r>
      <w:r w:rsidRPr="00416ED4">
        <w:rPr>
          <w:rFonts w:ascii="Courier New" w:hAnsi="Courier New" w:cs="Courier New"/>
          <w:highlight w:val="lightGray"/>
        </w:rPr>
        <w:t>pd.concat()</w:t>
      </w:r>
      <w:r>
        <w:t xml:space="preserve"> will by default concatenate rows (will place values below the first DataFram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r w:rsidRPr="00416ED4">
        <w:rPr>
          <w:rFonts w:ascii="Courier New" w:hAnsi="Courier New" w:cs="Courier New"/>
          <w:highlight w:val="lightGray"/>
        </w:rPr>
        <w:t>np.concatenate</w:t>
      </w:r>
      <w:r>
        <w:t xml:space="preserve"> and </w:t>
      </w:r>
      <w:r w:rsidRPr="00416ED4">
        <w:rPr>
          <w:rFonts w:ascii="Courier New" w:hAnsi="Courier New" w:cs="Courier New"/>
          <w:highlight w:val="lightGray"/>
        </w:rPr>
        <w:t>pd.concat</w:t>
      </w:r>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r w:rsidRPr="005A53D8">
        <w:rPr>
          <w:rFonts w:ascii="Courier New" w:hAnsi="Courier New" w:cs="Courier New"/>
          <w:highlight w:val="lightGray"/>
        </w:rPr>
        <w:t>verify_integrity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r w:rsidRPr="005A53D8">
        <w:rPr>
          <w:rFonts w:ascii="Courier New" w:hAnsi="Courier New" w:cs="Courier New"/>
          <w:highlight w:val="lightGray"/>
        </w:rPr>
        <w:t>ignore_index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r w:rsidRPr="00520BD7">
        <w:rPr>
          <w:rFonts w:ascii="Courier New" w:hAnsi="Courier New" w:cs="Courier New"/>
          <w:highlight w:val="lightGray"/>
        </w:rPr>
        <w:t>pd.conca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r w:rsidRPr="00520BD7">
        <w:rPr>
          <w:rFonts w:ascii="Courier New" w:hAnsi="Courier New" w:cs="Courier New"/>
          <w:highlight w:val="lightGray"/>
        </w:rPr>
        <w:t>pd.concat</w:t>
      </w:r>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DataFrames you can use </w:t>
      </w:r>
      <w:r w:rsidRPr="00B854E1">
        <w:rPr>
          <w:rFonts w:ascii="Courier New" w:hAnsi="Courier New" w:cs="Courier New"/>
          <w:highlight w:val="lightGray"/>
        </w:rPr>
        <w:t>pd.merge(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DataFrames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DataFrames have different names for the same column you can specify which column to use from the first and second DataFrame using </w:t>
      </w:r>
      <w:r w:rsidRPr="004D242A">
        <w:rPr>
          <w:rFonts w:ascii="Courier New" w:hAnsi="Courier New" w:cs="Courier New"/>
          <w:b/>
          <w:bCs/>
          <w:highlight w:val="lightGray"/>
        </w:rPr>
        <w:t>left_on</w:t>
      </w:r>
      <w:r w:rsidRPr="004D242A">
        <w:rPr>
          <w:b/>
          <w:bCs/>
        </w:rPr>
        <w:t xml:space="preserve"> and </w:t>
      </w:r>
      <w:r w:rsidRPr="004D242A">
        <w:rPr>
          <w:rFonts w:ascii="Courier New" w:hAnsi="Courier New" w:cs="Courier New"/>
          <w:b/>
          <w:bCs/>
          <w:highlight w:val="lightGray"/>
        </w:rPr>
        <w:t>right_on</w:t>
      </w:r>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column_name',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DataFrames on their indexes you can use </w:t>
      </w:r>
      <w:r w:rsidRPr="004D242A">
        <w:rPr>
          <w:rFonts w:ascii="Courier New" w:hAnsi="Courier New" w:cs="Courier New"/>
          <w:b/>
          <w:bCs/>
          <w:highlight w:val="lightGray"/>
        </w:rPr>
        <w:t>left_index = True</w:t>
      </w:r>
      <w:r w:rsidRPr="004D242A">
        <w:rPr>
          <w:b/>
          <w:bCs/>
        </w:rPr>
        <w:t xml:space="preserve"> and </w:t>
      </w:r>
      <w:r w:rsidRPr="004D242A">
        <w:rPr>
          <w:rFonts w:ascii="Courier New" w:hAnsi="Courier New" w:cs="Courier New"/>
          <w:b/>
          <w:bCs/>
          <w:highlight w:val="lightGray"/>
        </w:rPr>
        <w:t>right_index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DataFrames on an index and a column you add </w:t>
      </w:r>
      <w:r w:rsidRPr="004D242A">
        <w:rPr>
          <w:rFonts w:ascii="Courier New" w:hAnsi="Courier New" w:cs="Courier New"/>
          <w:highlight w:val="lightGray"/>
        </w:rPr>
        <w:t>left_index = True</w:t>
      </w:r>
      <w:r>
        <w:t xml:space="preserve"> and </w:t>
      </w:r>
      <w:r w:rsidRPr="004D242A">
        <w:rPr>
          <w:rFonts w:ascii="Courier New" w:hAnsi="Courier New" w:cs="Courier New"/>
          <w:highlight w:val="lightGray"/>
        </w:rPr>
        <w:t>right_on = column_name</w:t>
      </w:r>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indixes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r w:rsidRPr="00B32B0D">
        <w:rPr>
          <w:rFonts w:ascii="Courier New" w:hAnsi="Courier New" w:cs="Courier New"/>
          <w:highlight w:val="lightGray"/>
        </w:rPr>
        <w:t>pd.merge(df1, df2)</w:t>
      </w:r>
      <w:r>
        <w:t xml:space="preserve"> will conduct an inner join. That means it will show only values that occur in both datasets. Alternatively, you can write </w:t>
      </w:r>
      <w:r w:rsidRPr="00B32B0D">
        <w:rPr>
          <w:rFonts w:ascii="Courier New" w:hAnsi="Courier New" w:cs="Courier New"/>
          <w:highlight w:val="lightGray"/>
        </w:rPr>
        <w:t>pd.merge(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DataFrames with columns that have a same name (columns are not keys) pandas will give each column a suffix like </w:t>
      </w:r>
      <w:r w:rsidR="00225F83">
        <w:rPr>
          <w:rFonts w:ascii="Courier New" w:hAnsi="Courier New" w:cs="Courier New"/>
          <w:highlight w:val="lightGray"/>
        </w:rPr>
        <w:t>columnname_</w:t>
      </w:r>
      <w:r w:rsidRPr="00225F83">
        <w:rPr>
          <w:rFonts w:ascii="Courier New" w:hAnsi="Courier New" w:cs="Courier New"/>
          <w:highlight w:val="lightGray"/>
        </w:rPr>
        <w:t>x</w:t>
      </w:r>
      <w:r>
        <w:t xml:space="preserve"> and </w:t>
      </w:r>
      <w:r w:rsidR="00225F83">
        <w:rPr>
          <w:rFonts w:ascii="Courier New" w:hAnsi="Courier New" w:cs="Courier New"/>
          <w:highlight w:val="lightGray"/>
        </w:rPr>
        <w:t>columnname_</w:t>
      </w:r>
      <w:r w:rsidRPr="00225F83">
        <w:rPr>
          <w:rFonts w:ascii="Courier New" w:hAnsi="Courier New" w:cs="Courier New"/>
          <w:highlight w:val="lightGray"/>
        </w:rPr>
        <w:t>y</w:t>
      </w:r>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r w:rsidRPr="004A23DC">
        <w:rPr>
          <w:rFonts w:ascii="Courier New" w:hAnsi="Courier New" w:cs="Courier New"/>
          <w:highlight w:val="lightGray"/>
        </w:rPr>
        <w:t>df.mean()</w:t>
      </w:r>
      <w:r>
        <w:t xml:space="preserve"> to get a mean value over each column or </w:t>
      </w:r>
      <w:r w:rsidRPr="004A23DC">
        <w:rPr>
          <w:rFonts w:ascii="Courier New" w:hAnsi="Courier New" w:cs="Courier New"/>
          <w:highlight w:val="lightGray"/>
        </w:rPr>
        <w:t>df.mean(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r w:rsidRPr="00331ED6">
        <w:rPr>
          <w:rFonts w:ascii="Courier New" w:hAnsi="Courier New" w:cs="Courier New"/>
          <w:highlight w:val="lightGray"/>
        </w:rPr>
        <w:t>groupby</w:t>
      </w:r>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r w:rsidRPr="006E2DFE">
        <w:rPr>
          <w:rFonts w:ascii="Courier New" w:hAnsi="Courier New" w:cs="Courier New"/>
          <w:b/>
          <w:bCs/>
          <w:sz w:val="32"/>
          <w:szCs w:val="32"/>
          <w:highlight w:val="lightGray"/>
        </w:rPr>
        <w:t>groupby</w:t>
      </w:r>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r w:rsidRPr="00551157">
        <w:rPr>
          <w:rFonts w:ascii="Courier New" w:hAnsi="Courier New" w:cs="Courier New"/>
          <w:b/>
          <w:bCs/>
          <w:sz w:val="32"/>
          <w:szCs w:val="32"/>
          <w:highlight w:val="lightGray"/>
        </w:rPr>
        <w:t>groupby</w:t>
      </w:r>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r w:rsidRPr="00551157">
        <w:rPr>
          <w:rFonts w:ascii="Courier New" w:hAnsi="Courier New" w:cs="Courier New"/>
          <w:highlight w:val="lightGray"/>
        </w:rPr>
        <w:t>np.median</w:t>
      </w:r>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r w:rsidRPr="001C3A18">
        <w:rPr>
          <w:rFonts w:ascii="Courier New" w:hAnsi="Courier New" w:cs="Courier New"/>
          <w:b/>
          <w:bCs/>
          <w:highlight w:val="lightGray"/>
        </w:rPr>
        <w:t>groupby</w:t>
      </w:r>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an other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r w:rsidRPr="000D56AD">
        <w:rPr>
          <w:rFonts w:ascii="Courier New" w:hAnsi="Courier New" w:cs="Courier New"/>
          <w:b/>
          <w:bCs/>
          <w:highlight w:val="lightGray"/>
        </w:rPr>
        <w:t>groupby</w:t>
      </w:r>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r w:rsidRPr="000D56AD">
        <w:rPr>
          <w:rFonts w:ascii="Courier New" w:hAnsi="Courier New" w:cs="Courier New"/>
          <w:b/>
          <w:bCs/>
          <w:highlight w:val="lightGray"/>
        </w:rPr>
        <w:t>groupby</w:t>
      </w:r>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r w:rsidRPr="00EF452D">
        <w:rPr>
          <w:rFonts w:ascii="Courier New" w:hAnsi="Courier New" w:cs="Courier New"/>
          <w:highlight w:val="lightGray"/>
        </w:rPr>
        <w:t>groupby</w:t>
      </w:r>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pivot_table()</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r w:rsidRPr="0098071B">
        <w:rPr>
          <w:rFonts w:ascii="Courier New" w:hAnsi="Courier New" w:cs="Courier New"/>
          <w:b/>
          <w:bCs/>
          <w:highlight w:val="lightGray"/>
        </w:rPr>
        <w:t>pd.cu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r w:rsidRPr="0098071B">
        <w:rPr>
          <w:rFonts w:ascii="Courier New" w:hAnsi="Courier New" w:cs="Courier New"/>
          <w:highlight w:val="lightGray"/>
        </w:rPr>
        <w:t>pd.qcut</w:t>
      </w:r>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r w:rsidRPr="00543D9B">
        <w:rPr>
          <w:rFonts w:ascii="Courier New" w:hAnsi="Courier New" w:cs="Courier New"/>
          <w:b/>
          <w:bCs/>
          <w:highlight w:val="lightGray"/>
        </w:rPr>
        <w:t>aggfunc</w:t>
      </w:r>
      <w:r w:rsidRPr="00543D9B">
        <w:rPr>
          <w:b/>
          <w:bCs/>
        </w:rPr>
        <w:t xml:space="preserve">tons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applymap()</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r w:rsidRPr="002F128D">
        <w:rPr>
          <w:rFonts w:ascii="Courier New" w:hAnsi="Courier New" w:cs="Courier New"/>
          <w:highlight w:val="lightGray"/>
        </w:rPr>
        <w:t>pd.to_datetime()</w:t>
      </w:r>
      <w:r>
        <w:t xml:space="preserve"> and </w:t>
      </w:r>
      <w:r w:rsidRPr="002F128D">
        <w:rPr>
          <w:rFonts w:ascii="Courier New" w:hAnsi="Courier New" w:cs="Courier New"/>
          <w:highlight w:val="lightGray"/>
        </w:rPr>
        <w:t>.dayofweek</w:t>
      </w:r>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r w:rsidRPr="002F128D">
        <w:rPr>
          <w:rFonts w:ascii="Courier New" w:hAnsi="Courier New" w:cs="Courier New"/>
          <w:highlight w:val="lightGray"/>
        </w:rPr>
        <w:t>plt.gca().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Changing the index of a datafram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Change the index of a datafram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r>
        <w:rPr>
          <w:rFonts w:ascii="Courier New" w:hAnsi="Courier New" w:cs="Courier New"/>
          <w:highlight w:val="lightGray"/>
        </w:rPr>
        <w:t>df.</w:t>
      </w:r>
      <w:r w:rsidRPr="006B32F0">
        <w:rPr>
          <w:rFonts w:ascii="Courier New" w:hAnsi="Courier New" w:cs="Courier New"/>
          <w:highlight w:val="lightGray"/>
        </w:rPr>
        <w:t>str.</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en</w:t>
      </w:r>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lower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just</w:t>
      </w:r>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tartswith</w:t>
      </w:r>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upper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just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endswith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numeric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find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isalnum</w:t>
      </w:r>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decimal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zfill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alpha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r w:rsidR="00AF2206">
        <w:t xml:space="preserve">Split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index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digit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split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rstrip</w:t>
      </w:r>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spac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lstrip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wapcase</w:t>
      </w:r>
    </w:p>
    <w:p w14:paraId="489A8742" w14:textId="77777777" w:rsidR="00D94489" w:rsidRDefault="00D94489" w:rsidP="000E0DE2"/>
    <w:p w14:paraId="24505685" w14:textId="63D6EC4C" w:rsidR="00D94489" w:rsidRDefault="006B32F0" w:rsidP="000E0DE2">
      <w:r>
        <w:t xml:space="preserve">Examples with </w:t>
      </w:r>
      <w:r w:rsidRPr="006B32F0">
        <w:rPr>
          <w:rFonts w:ascii="Courier New" w:hAnsi="Courier New" w:cs="Courier New"/>
          <w:highlight w:val="lightGray"/>
        </w:rPr>
        <w:t>df.str.lower()</w:t>
      </w:r>
      <w:r>
        <w:t xml:space="preserve">, </w:t>
      </w:r>
      <w:r w:rsidRPr="006B32F0">
        <w:rPr>
          <w:rFonts w:ascii="Courier New" w:hAnsi="Courier New" w:cs="Courier New"/>
          <w:highlight w:val="lightGray"/>
        </w:rPr>
        <w:t>df.str.len()</w:t>
      </w:r>
      <w:r>
        <w:t>,</w:t>
      </w:r>
      <w:r w:rsidRPr="006B32F0">
        <w:rPr>
          <w:rFonts w:ascii="Courier New" w:hAnsi="Courier New" w:cs="Courier New"/>
          <w:highlight w:val="lightGray"/>
        </w:rPr>
        <w:t>df.str.startswith()</w:t>
      </w:r>
      <w:r>
        <w:t xml:space="preserve">, and </w:t>
      </w:r>
      <w:r w:rsidRPr="006B32F0">
        <w:rPr>
          <w:rFonts w:ascii="Courier New" w:hAnsi="Courier New" w:cs="Courier New"/>
          <w:highlight w:val="lightGray"/>
        </w:rPr>
        <w:t>df.str.spli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match, extract, findall, replace, contains, count, split, rsplit, re.match, re.findall, re.search, str.split</w:t>
      </w:r>
    </w:p>
    <w:p w14:paraId="34315925" w14:textId="79B4DF0C" w:rsidR="00D94489" w:rsidRDefault="00292F44" w:rsidP="000E0DE2">
      <w:r>
        <w:t xml:space="preserve">Examples with regular expressions. Extract the name using </w:t>
      </w:r>
      <w:r w:rsidRPr="00292F44">
        <w:rPr>
          <w:rFonts w:ascii="Courier New" w:hAnsi="Courier New" w:cs="Courier New"/>
          <w:highlight w:val="lightGray"/>
        </w:rPr>
        <w:t>df.str.extrac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r w:rsidRPr="00292F44">
        <w:rPr>
          <w:rFonts w:ascii="Courier New" w:hAnsi="Courier New" w:cs="Courier New"/>
          <w:highlight w:val="lightGray"/>
        </w:rPr>
        <w:t>df.str.findall(r'^[^AEIOU].*[^aeiou]$')</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get, slice, slice_replace, cat, repeat, normalize, pad, wrap, join, get_dummies</w:t>
      </w:r>
    </w:p>
    <w:p w14:paraId="0A48DEC9" w14:textId="6BC690B1" w:rsidR="00292F44" w:rsidRDefault="00292F44" w:rsidP="000E0DE2">
      <w:r>
        <w:t xml:space="preserve">Use </w:t>
      </w:r>
      <w:r w:rsidRPr="00292F44">
        <w:rPr>
          <w:rFonts w:ascii="Courier New" w:hAnsi="Courier New" w:cs="Courier New"/>
          <w:highlight w:val="lightGray"/>
        </w:rPr>
        <w:t>df.slice[]</w:t>
      </w:r>
      <w:r>
        <w:t xml:space="preserve"> or </w:t>
      </w:r>
      <w:r w:rsidRPr="00292F44">
        <w:rPr>
          <w:rFonts w:ascii="Courier New" w:hAnsi="Courier New" w:cs="Courier New"/>
          <w:highlight w:val="lightGray"/>
        </w:rPr>
        <w:t>df.str.slice()</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r w:rsidRPr="00CE6BEB">
        <w:rPr>
          <w:rFonts w:ascii="Courier New" w:hAnsi="Courier New" w:cs="Courier New"/>
          <w:highlight w:val="lightGray"/>
        </w:rPr>
        <w:t>df.str.get()</w:t>
      </w:r>
      <w:r>
        <w:t xml:space="preserve"> </w:t>
      </w:r>
      <w:r w:rsidR="00CE6BEB">
        <w:t xml:space="preserve">or </w:t>
      </w:r>
      <w:r w:rsidR="00CE6BEB" w:rsidRPr="00CE6BEB">
        <w:rPr>
          <w:rFonts w:ascii="Courier New" w:hAnsi="Courier New" w:cs="Courier New"/>
          <w:highlight w:val="lightGray"/>
        </w:rPr>
        <w:t>df.str[]</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r w:rsidRPr="00CE6BEB">
        <w:rPr>
          <w:rFonts w:ascii="Courier New" w:hAnsi="Courier New" w:cs="Courier New"/>
          <w:highlight w:val="lightGray"/>
        </w:rPr>
        <w:t>df.str.spli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r w:rsidRPr="00CE6BEB">
        <w:rPr>
          <w:rFonts w:ascii="Courier New" w:hAnsi="Courier New" w:cs="Courier New"/>
          <w:highlight w:val="lightGray"/>
        </w:rPr>
        <w:t>df.str.get_dummies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r w:rsidRPr="00C3028F">
        <w:rPr>
          <w:rFonts w:ascii="Courier New" w:hAnsi="Courier New" w:cs="Courier New"/>
          <w:highlight w:val="lightGray"/>
        </w:rPr>
        <w:t>np.argmax</w:t>
      </w:r>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str.contains()</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r w:rsidRPr="008302F1">
        <w:rPr>
          <w:rFonts w:ascii="Courier New" w:hAnsi="Courier New" w:cs="Courier New"/>
          <w:highlight w:val="lightGray"/>
        </w:rPr>
        <w:t>re.IGNORECASE</w:t>
      </w:r>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r w:rsidRPr="00291DEB">
        <w:rPr>
          <w:rFonts w:ascii="Courier New" w:hAnsi="Courier New" w:cs="Courier New"/>
          <w:highlight w:val="lightGray"/>
        </w:rPr>
        <w:t>parser.parse</w:t>
      </w:r>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r w:rsidRPr="00BA6B78">
        <w:rPr>
          <w:rFonts w:ascii="Courier New" w:hAnsi="Courier New" w:cs="Courier New"/>
          <w:highlight w:val="lightGray"/>
        </w:rPr>
        <w:t>df.strftime('%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r w:rsidRPr="00BA6B78">
          <w:rPr>
            <w:rStyle w:val="Hyperlink"/>
            <w:rFonts w:ascii="Courier New" w:hAnsi="Courier New" w:cs="Courier New"/>
            <w:highlight w:val="lightGray"/>
          </w:rPr>
          <w:t>strftime</w:t>
        </w:r>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r w:rsidRPr="000855C1">
        <w:rPr>
          <w:rFonts w:ascii="Courier New" w:hAnsi="Courier New" w:cs="Courier New"/>
          <w:highlight w:val="lightGray"/>
        </w:rPr>
        <w:t>dtyp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r w:rsidRPr="00BB333A">
        <w:rPr>
          <w:rFonts w:ascii="Courier New" w:hAnsi="Courier New" w:cs="Courier New"/>
          <w:highlight w:val="lightGray"/>
        </w:rPr>
        <w:t>pd.to_datetime()</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r w:rsidRPr="00BB333A">
        <w:rPr>
          <w:rFonts w:ascii="Courier New" w:hAnsi="Courier New" w:cs="Courier New"/>
          <w:highlight w:val="lightGray"/>
        </w:rPr>
        <w:t>df.strftime('%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r w:rsidRPr="00823685">
        <w:rPr>
          <w:rFonts w:ascii="Courier New" w:hAnsi="Courier New" w:cs="Courier New"/>
          <w:highlight w:val="lightGray"/>
        </w:rPr>
        <w:t>dtype</w:t>
      </w:r>
      <w:r>
        <w:t xml:space="preserve"> can be converted into a </w:t>
      </w:r>
      <w:r w:rsidRPr="00823685">
        <w:rPr>
          <w:rFonts w:ascii="Courier New" w:hAnsi="Courier New" w:cs="Courier New"/>
          <w:highlight w:val="lightGray"/>
        </w:rPr>
        <w:t>periodindex</w:t>
      </w:r>
      <w:r>
        <w:t xml:space="preserve"> using </w:t>
      </w:r>
      <w:r w:rsidRPr="00823685">
        <w:rPr>
          <w:rFonts w:ascii="Courier New" w:hAnsi="Courier New" w:cs="Courier New"/>
          <w:highlight w:val="lightGray"/>
        </w:rPr>
        <w:t>.to_period()</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r w:rsidRPr="00823685">
        <w:rPr>
          <w:rFonts w:ascii="Courier New" w:hAnsi="Courier New" w:cs="Courier New"/>
          <w:highlight w:val="lightGray"/>
        </w:rPr>
        <w:t>TimedeltaIndex</w:t>
      </w:r>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r w:rsidRPr="00823685">
        <w:rPr>
          <w:rFonts w:ascii="Courier New" w:hAnsi="Courier New" w:cs="Courier New"/>
          <w:highlight w:val="lightGray"/>
        </w:rPr>
        <w:t>pd.date_range</w:t>
      </w:r>
      <w:r>
        <w:t xml:space="preserve"> to create timestamps, </w:t>
      </w:r>
      <w:r w:rsidRPr="00823685">
        <w:rPr>
          <w:rFonts w:ascii="Courier New" w:hAnsi="Courier New" w:cs="Courier New"/>
          <w:highlight w:val="lightGray"/>
        </w:rPr>
        <w:t>pd.period_range</w:t>
      </w:r>
      <w:r>
        <w:t xml:space="preserve"> for periods, and </w:t>
      </w:r>
      <w:r w:rsidRPr="00823685">
        <w:rPr>
          <w:rFonts w:ascii="Courier New" w:hAnsi="Courier New" w:cs="Courier New"/>
          <w:highlight w:val="lightGray"/>
        </w:rPr>
        <w:t>pd.timedelta_range</w:t>
      </w:r>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r w:rsidRPr="00823685">
        <w:rPr>
          <w:rFonts w:ascii="Courier New" w:hAnsi="Courier New" w:cs="Courier New"/>
          <w:highlight w:val="lightGray"/>
        </w:rPr>
        <w:t>pd.date_range()</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r w:rsidRPr="00CC3F95">
        <w:rPr>
          <w:rFonts w:ascii="Courier New" w:hAnsi="Courier New" w:cs="Courier New"/>
          <w:highlight w:val="lightGray"/>
        </w:rPr>
        <w:t>freq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r w:rsidRPr="00CC3F95">
        <w:rPr>
          <w:rFonts w:ascii="Courier New" w:hAnsi="Courier New" w:cs="Courier New"/>
          <w:highlight w:val="lightGray"/>
        </w:rPr>
        <w:t>pd.period_range()</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r w:rsidRPr="00CC3F95">
        <w:rPr>
          <w:rFonts w:ascii="Courier New" w:hAnsi="Courier New" w:cs="Courier New"/>
          <w:highlight w:val="lightGray"/>
        </w:rPr>
        <w:t>pd.timedelta_range()</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r w:rsidRPr="00F712DC">
        <w:rPr>
          <w:rFonts w:ascii="Courier New" w:hAnsi="Courier New" w:cs="Courier New"/>
          <w:highlight w:val="lightGray"/>
        </w:rPr>
        <w:t>pandas.tseries.offsets</w:t>
      </w:r>
      <w:r>
        <w:t xml:space="preserve"> module. Example with listing the next 5 working days using </w:t>
      </w:r>
      <w:r w:rsidRPr="00F712DC">
        <w:rPr>
          <w:rFonts w:ascii="Courier New" w:hAnsi="Courier New" w:cs="Courier New"/>
          <w:highlight w:val="lightGray"/>
        </w:rPr>
        <w:t>freq = BDay()</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asfreq method. The primary difference between the two is that </w:t>
      </w:r>
      <w:r w:rsidRPr="007E7769">
        <w:rPr>
          <w:rFonts w:ascii="Courier New" w:hAnsi="Courier New" w:cs="Courier New"/>
          <w:highlight w:val="lightGray"/>
        </w:rPr>
        <w:t>resample</w:t>
      </w:r>
      <w:r>
        <w:t xml:space="preserve"> is fundamentally a data aggregation, while </w:t>
      </w:r>
      <w:r w:rsidRPr="007E7769">
        <w:rPr>
          <w:rFonts w:ascii="Courier New" w:hAnsi="Courier New" w:cs="Courier New"/>
          <w:highlight w:val="lightGray"/>
        </w:rPr>
        <w:t>asfreq</w:t>
      </w:r>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asfreq()</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r w:rsidRPr="007E7769">
        <w:rPr>
          <w:rFonts w:ascii="Courier New" w:hAnsi="Courier New" w:cs="Courier New"/>
          <w:highlight w:val="lightGray"/>
        </w:rPr>
        <w:t>asfreq</w:t>
      </w:r>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r w:rsidRPr="007E7769">
        <w:rPr>
          <w:rFonts w:ascii="Courier New" w:hAnsi="Courier New" w:cs="Courier New"/>
          <w:highlight w:val="lightGray"/>
        </w:rPr>
        <w:t>afsreq</w:t>
      </w:r>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r w:rsidRPr="004F294A">
        <w:rPr>
          <w:rFonts w:ascii="Courier New" w:hAnsi="Courier New" w:cs="Courier New"/>
          <w:highlight w:val="lightGray"/>
        </w:rPr>
        <w:t>pd.rolling_mean</w:t>
      </w:r>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r w:rsidR="00955DCD" w:rsidRPr="00955DCD">
        <w:rPr>
          <w:rFonts w:ascii="Courier New" w:hAnsi="Courier New" w:cs="Courier New"/>
          <w:highlight w:val="lightGray"/>
        </w:rPr>
        <w:t>win_typ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r w:rsidRPr="00BB1C33">
        <w:rPr>
          <w:rFonts w:ascii="Courier New" w:hAnsi="Courier New" w:cs="Courier New"/>
          <w:highlight w:val="lightGray"/>
        </w:rPr>
        <w:t>np.where()</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NumExpr library</w:t>
      </w:r>
    </w:p>
    <w:p w14:paraId="7FA1EDF0" w14:textId="3E6F44EC" w:rsidR="00CB53F3" w:rsidRDefault="00CB53F3" w:rsidP="000E0DE2">
      <w:r>
        <w:t xml:space="preserve">Example with </w:t>
      </w:r>
      <w:r w:rsidRPr="00CB53F3">
        <w:rPr>
          <w:rFonts w:ascii="Courier New" w:hAnsi="Courier New" w:cs="Courier New"/>
          <w:highlight w:val="lightGray"/>
        </w:rPr>
        <w:t>numexpr.evaluate()</w:t>
      </w:r>
      <w:r>
        <w:t xml:space="preserve"> and </w:t>
      </w:r>
      <w:r w:rsidRPr="00CB53F3">
        <w:rPr>
          <w:rFonts w:ascii="Courier New" w:hAnsi="Courier New" w:cs="Courier New"/>
          <w:highlight w:val="lightGray"/>
        </w:rPr>
        <w:t>np.all()</w:t>
      </w:r>
      <w:r>
        <w:t>:</w:t>
      </w:r>
    </w:p>
    <w:p w14:paraId="7EBF621D" w14:textId="48E7CCA0" w:rsidR="00BD34E9" w:rsidRPr="00CB53F3" w:rsidRDefault="00CB53F3" w:rsidP="000E0DE2">
      <w:r w:rsidRPr="00CB53F3">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r w:rsidRPr="00014AC8">
        <w:rPr>
          <w:rFonts w:ascii="Courier New" w:hAnsi="Courier New" w:cs="Courier New"/>
          <w:highlight w:val="lightGray"/>
        </w:rPr>
        <w:t>pd.eval()</w:t>
      </w:r>
      <w:r>
        <w:t xml:space="preserve"> is more efficient in terms of speed and computational power:</w:t>
      </w:r>
    </w:p>
    <w:p w14:paraId="1A140582" w14:textId="52E3B49D" w:rsidR="00D032FA" w:rsidRDefault="00014AC8" w:rsidP="000E0DE2">
      <w:r w:rsidRPr="00014AC8">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r w:rsidRPr="00014AC8">
        <w:rPr>
          <w:rFonts w:ascii="Courier New" w:hAnsi="Courier New" w:cs="Courier New"/>
          <w:highlight w:val="lightGray"/>
        </w:rPr>
        <w:t>np.allclose()</w:t>
      </w:r>
      <w:r>
        <w:t xml:space="preserve"> checks whether both arrays are the same:</w:t>
      </w:r>
    </w:p>
    <w:p w14:paraId="20D572B6" w14:textId="079667E6" w:rsidR="00014AC8" w:rsidRDefault="00014AC8" w:rsidP="000E0DE2">
      <w:r w:rsidRPr="00014AC8">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r w:rsidRPr="00A1185C">
        <w:rPr>
          <w:rFonts w:ascii="Courier New" w:hAnsi="Courier New" w:cs="Courier New"/>
          <w:b/>
          <w:bCs/>
          <w:sz w:val="32"/>
          <w:szCs w:val="32"/>
          <w:highlight w:val="lightGray"/>
        </w:rPr>
        <w:t>np.eval()</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Other operations, such as function calls, conditional statements, loops, and other</w:t>
      </w:r>
      <w:r>
        <w:t xml:space="preserve"> </w:t>
      </w:r>
      <w:r>
        <w:t xml:space="preserve">more involved constructs are currently not implemented in </w:t>
      </w:r>
      <w:r w:rsidRPr="00C36DEC">
        <w:rPr>
          <w:rFonts w:ascii="Courier New" w:hAnsi="Courier New" w:cs="Courier New"/>
          <w:highlight w:val="lightGray"/>
        </w:rPr>
        <w:t>pd.eva</w:t>
      </w:r>
      <w:r>
        <w:rPr>
          <w:rFonts w:ascii="Courier New" w:hAnsi="Courier New" w:cs="Courier New"/>
          <w:highlight w:val="lightGray"/>
        </w:rPr>
        <w:t>l()</w:t>
      </w:r>
      <w:r>
        <w:t>. If you’d like</w:t>
      </w:r>
      <w:r>
        <w:t xml:space="preserve"> </w:t>
      </w:r>
      <w:r>
        <w:t>to execute these more complicated types of expressions, you can use the</w:t>
      </w:r>
      <w:r>
        <w:t xml:space="preserve"> </w:t>
      </w:r>
      <w:r>
        <w:t>NumExpr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13EED62F" w14:textId="77777777" w:rsidR="00A1185C" w:rsidRDefault="00A1185C" w:rsidP="000E0DE2"/>
    <w:p w14:paraId="4E48E72B" w14:textId="77777777" w:rsidR="00D032FA" w:rsidRDefault="00D032FA" w:rsidP="000E0DE2"/>
    <w:p w14:paraId="6F9B2F17" w14:textId="77777777" w:rsidR="00D032FA" w:rsidRDefault="00D032FA" w:rsidP="000E0DE2"/>
    <w:p w14:paraId="23116207" w14:textId="77777777" w:rsidR="00D032FA" w:rsidRDefault="00D032FA" w:rsidP="000E0DE2"/>
    <w:p w14:paraId="78CAFE1C" w14:textId="77777777" w:rsidR="00D032FA" w:rsidRDefault="00D032FA" w:rsidP="000E0DE2"/>
    <w:p w14:paraId="345D503E" w14:textId="77777777" w:rsidR="00D032FA" w:rsidRDefault="00D032FA" w:rsidP="000E0DE2"/>
    <w:p w14:paraId="6DD739B0" w14:textId="77777777" w:rsidR="00D032FA" w:rsidRDefault="00D032FA" w:rsidP="000E0DE2"/>
    <w:p w14:paraId="762D4BD0" w14:textId="77777777" w:rsidR="00D032FA" w:rsidRDefault="00D032FA" w:rsidP="000E0DE2"/>
    <w:p w14:paraId="33D21DA1" w14:textId="77777777" w:rsidR="00D032FA" w:rsidRDefault="00D032FA" w:rsidP="000E0DE2"/>
    <w:p w14:paraId="64D57867" w14:textId="77777777" w:rsidR="00D032FA" w:rsidRDefault="00D032FA" w:rsidP="000E0DE2"/>
    <w:p w14:paraId="79C754B3" w14:textId="77777777" w:rsidR="00D032FA" w:rsidRDefault="00D032FA" w:rsidP="000E0DE2"/>
    <w:p w14:paraId="51B822F6" w14:textId="77777777" w:rsidR="00D032FA" w:rsidRDefault="00D032FA" w:rsidP="000E0DE2"/>
    <w:p w14:paraId="5479C141" w14:textId="77777777" w:rsidR="00D032FA" w:rsidRDefault="00D032FA" w:rsidP="000E0DE2"/>
    <w:p w14:paraId="0505FE78" w14:textId="77777777" w:rsidR="00D032FA" w:rsidRDefault="00D032FA" w:rsidP="000E0DE2"/>
    <w:p w14:paraId="6307C99B" w14:textId="77777777" w:rsidR="00D032FA" w:rsidRDefault="00D032FA" w:rsidP="000E0DE2"/>
    <w:p w14:paraId="4D566E0F" w14:textId="77777777" w:rsidR="00D032FA" w:rsidRDefault="00D032FA" w:rsidP="000E0DE2"/>
    <w:p w14:paraId="45F22BDA" w14:textId="77777777" w:rsidR="00D032FA" w:rsidRDefault="00D032FA" w:rsidP="000E0DE2"/>
    <w:p w14:paraId="037ADE80" w14:textId="77777777" w:rsidR="00D032FA" w:rsidRDefault="00D032FA" w:rsidP="000E0DE2"/>
    <w:p w14:paraId="45B6460B" w14:textId="77777777" w:rsidR="00D032FA" w:rsidRDefault="00D032FA" w:rsidP="000E0DE2"/>
    <w:p w14:paraId="1D07C893" w14:textId="77777777" w:rsidR="00D032FA" w:rsidRDefault="00D032FA" w:rsidP="000E0DE2"/>
    <w:p w14:paraId="60AA9DB8" w14:textId="77777777" w:rsidR="00D032FA" w:rsidRDefault="00D032FA" w:rsidP="000E0DE2"/>
    <w:p w14:paraId="793DBAEA" w14:textId="77777777" w:rsidR="00D032FA" w:rsidRDefault="00D032FA" w:rsidP="000E0DE2"/>
    <w:p w14:paraId="25843B44" w14:textId="77777777" w:rsidR="00D032FA" w:rsidRDefault="00D032FA" w:rsidP="000E0DE2"/>
    <w:p w14:paraId="7491DB5E" w14:textId="77777777" w:rsidR="00D032FA" w:rsidRDefault="00D032FA" w:rsidP="000E0DE2"/>
    <w:p w14:paraId="11E530D4" w14:textId="77777777" w:rsidR="00D032FA" w:rsidRDefault="00D032FA" w:rsidP="000E0DE2"/>
    <w:p w14:paraId="284B7AFC" w14:textId="77777777" w:rsidR="00D032FA" w:rsidRDefault="00D032FA" w:rsidP="000E0DE2"/>
    <w:p w14:paraId="6246D8F4" w14:textId="77777777" w:rsidR="00D032FA" w:rsidRDefault="00D032FA" w:rsidP="000E0DE2"/>
    <w:p w14:paraId="7450330A" w14:textId="77777777" w:rsidR="00D032FA" w:rsidRDefault="00D032FA" w:rsidP="000E0DE2"/>
    <w:p w14:paraId="2812FDB8" w14:textId="77777777" w:rsidR="00D032FA" w:rsidRDefault="00D032FA" w:rsidP="000E0DE2"/>
    <w:p w14:paraId="3708D253" w14:textId="77777777" w:rsidR="00D032FA" w:rsidRDefault="00D032FA" w:rsidP="000E0DE2"/>
    <w:p w14:paraId="1B68C65C" w14:textId="77777777" w:rsidR="00D032FA" w:rsidRDefault="00D032FA" w:rsidP="000E0DE2"/>
    <w:p w14:paraId="007BD39F" w14:textId="77777777" w:rsidR="00D032FA" w:rsidRDefault="00D032FA" w:rsidP="000E0DE2"/>
    <w:p w14:paraId="1B39B949" w14:textId="77777777" w:rsidR="00D032FA" w:rsidRDefault="00D032FA" w:rsidP="000E0DE2"/>
    <w:p w14:paraId="7C8771D9" w14:textId="77777777" w:rsidR="00D032FA" w:rsidRDefault="00D032FA" w:rsidP="000E0DE2"/>
    <w:p w14:paraId="51327872" w14:textId="77777777" w:rsidR="00D032FA" w:rsidRDefault="00D032FA" w:rsidP="000E0DE2"/>
    <w:p w14:paraId="70722840" w14:textId="77777777" w:rsidR="00D032FA" w:rsidRDefault="00D032FA" w:rsidP="000E0DE2"/>
    <w:p w14:paraId="338AD20C" w14:textId="77777777" w:rsidR="00D032FA" w:rsidRDefault="00D032FA" w:rsidP="000E0DE2"/>
    <w:p w14:paraId="3D84182D" w14:textId="77777777" w:rsidR="00D032FA" w:rsidRDefault="00D032FA" w:rsidP="000E0DE2"/>
    <w:p w14:paraId="13BE1849" w14:textId="77777777" w:rsidR="00D032FA" w:rsidRDefault="00D032FA" w:rsidP="000E0DE2"/>
    <w:p w14:paraId="3697C46E" w14:textId="77777777" w:rsidR="00D032FA" w:rsidRDefault="00D032FA" w:rsidP="000E0DE2"/>
    <w:p w14:paraId="704EFD2F" w14:textId="77777777" w:rsidR="00D032FA" w:rsidRDefault="00D032FA" w:rsidP="000E0DE2"/>
    <w:p w14:paraId="28684C3D" w14:textId="77777777" w:rsidR="00D032FA" w:rsidRDefault="00D032FA"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37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F513C" w14:textId="77777777" w:rsidR="00CA1D86" w:rsidRDefault="00CA1D86" w:rsidP="00D73911">
      <w:pPr>
        <w:spacing w:after="0" w:line="240" w:lineRule="auto"/>
      </w:pPr>
      <w:r>
        <w:separator/>
      </w:r>
    </w:p>
  </w:endnote>
  <w:endnote w:type="continuationSeparator" w:id="0">
    <w:p w14:paraId="6C7B29D5" w14:textId="77777777" w:rsidR="00CA1D86" w:rsidRDefault="00CA1D8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16EB2" w14:textId="77777777" w:rsidR="00CA1D86" w:rsidRDefault="00CA1D86" w:rsidP="00D73911">
      <w:pPr>
        <w:spacing w:after="0" w:line="240" w:lineRule="auto"/>
      </w:pPr>
      <w:r>
        <w:separator/>
      </w:r>
    </w:p>
  </w:footnote>
  <w:footnote w:type="continuationSeparator" w:id="0">
    <w:p w14:paraId="3382F467" w14:textId="77777777" w:rsidR="00CA1D86" w:rsidRDefault="00CA1D8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3"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8"/>
  </w:num>
  <w:num w:numId="3" w16cid:durableId="945237151">
    <w:abstractNumId w:val="15"/>
  </w:num>
  <w:num w:numId="4" w16cid:durableId="85729397">
    <w:abstractNumId w:val="3"/>
  </w:num>
  <w:num w:numId="5" w16cid:durableId="1366180137">
    <w:abstractNumId w:val="52"/>
  </w:num>
  <w:num w:numId="6" w16cid:durableId="136727159">
    <w:abstractNumId w:val="20"/>
  </w:num>
  <w:num w:numId="7" w16cid:durableId="725834703">
    <w:abstractNumId w:val="0"/>
  </w:num>
  <w:num w:numId="8" w16cid:durableId="2116442220">
    <w:abstractNumId w:val="28"/>
  </w:num>
  <w:num w:numId="9" w16cid:durableId="766656049">
    <w:abstractNumId w:val="27"/>
  </w:num>
  <w:num w:numId="10" w16cid:durableId="83495296">
    <w:abstractNumId w:val="39"/>
  </w:num>
  <w:num w:numId="11" w16cid:durableId="760831646">
    <w:abstractNumId w:val="18"/>
  </w:num>
  <w:num w:numId="12" w16cid:durableId="1708526446">
    <w:abstractNumId w:val="58"/>
  </w:num>
  <w:num w:numId="13" w16cid:durableId="1539196927">
    <w:abstractNumId w:val="17"/>
  </w:num>
  <w:num w:numId="14" w16cid:durableId="139201208">
    <w:abstractNumId w:val="51"/>
  </w:num>
  <w:num w:numId="15" w16cid:durableId="13894634">
    <w:abstractNumId w:val="40"/>
  </w:num>
  <w:num w:numId="16" w16cid:durableId="770130725">
    <w:abstractNumId w:val="24"/>
  </w:num>
  <w:num w:numId="17" w16cid:durableId="188498308">
    <w:abstractNumId w:val="26"/>
  </w:num>
  <w:num w:numId="18" w16cid:durableId="1737048920">
    <w:abstractNumId w:val="4"/>
  </w:num>
  <w:num w:numId="19" w16cid:durableId="393891463">
    <w:abstractNumId w:val="44"/>
  </w:num>
  <w:num w:numId="20" w16cid:durableId="283005256">
    <w:abstractNumId w:val="54"/>
  </w:num>
  <w:num w:numId="21" w16cid:durableId="511915211">
    <w:abstractNumId w:val="14"/>
  </w:num>
  <w:num w:numId="22" w16cid:durableId="1631742717">
    <w:abstractNumId w:val="12"/>
  </w:num>
  <w:num w:numId="23" w16cid:durableId="620114047">
    <w:abstractNumId w:val="45"/>
  </w:num>
  <w:num w:numId="24" w16cid:durableId="1532500023">
    <w:abstractNumId w:val="41"/>
  </w:num>
  <w:num w:numId="25" w16cid:durableId="1300841516">
    <w:abstractNumId w:val="32"/>
  </w:num>
  <w:num w:numId="26" w16cid:durableId="1790010247">
    <w:abstractNumId w:val="43"/>
  </w:num>
  <w:num w:numId="27" w16cid:durableId="1450970072">
    <w:abstractNumId w:val="57"/>
  </w:num>
  <w:num w:numId="28" w16cid:durableId="1193037391">
    <w:abstractNumId w:val="56"/>
  </w:num>
  <w:num w:numId="29" w16cid:durableId="968515976">
    <w:abstractNumId w:val="53"/>
  </w:num>
  <w:num w:numId="30" w16cid:durableId="73207188">
    <w:abstractNumId w:val="8"/>
  </w:num>
  <w:num w:numId="31" w16cid:durableId="2019381468">
    <w:abstractNumId w:val="37"/>
  </w:num>
  <w:num w:numId="32" w16cid:durableId="775366008">
    <w:abstractNumId w:val="21"/>
  </w:num>
  <w:num w:numId="33" w16cid:durableId="2135949866">
    <w:abstractNumId w:val="29"/>
  </w:num>
  <w:num w:numId="34" w16cid:durableId="679963688">
    <w:abstractNumId w:val="5"/>
  </w:num>
  <w:num w:numId="35" w16cid:durableId="1109473081">
    <w:abstractNumId w:val="30"/>
  </w:num>
  <w:num w:numId="36" w16cid:durableId="1003313049">
    <w:abstractNumId w:val="35"/>
  </w:num>
  <w:num w:numId="37" w16cid:durableId="1316253195">
    <w:abstractNumId w:val="49"/>
  </w:num>
  <w:num w:numId="38" w16cid:durableId="1899122443">
    <w:abstractNumId w:val="13"/>
  </w:num>
  <w:num w:numId="39" w16cid:durableId="547574172">
    <w:abstractNumId w:val="7"/>
  </w:num>
  <w:num w:numId="40" w16cid:durableId="796685817">
    <w:abstractNumId w:val="22"/>
  </w:num>
  <w:num w:numId="41" w16cid:durableId="894049577">
    <w:abstractNumId w:val="50"/>
  </w:num>
  <w:num w:numId="42" w16cid:durableId="178129811">
    <w:abstractNumId w:val="38"/>
  </w:num>
  <w:num w:numId="43" w16cid:durableId="1400246860">
    <w:abstractNumId w:val="11"/>
  </w:num>
  <w:num w:numId="44" w16cid:durableId="736981043">
    <w:abstractNumId w:val="10"/>
  </w:num>
  <w:num w:numId="45" w16cid:durableId="509442577">
    <w:abstractNumId w:val="33"/>
  </w:num>
  <w:num w:numId="46" w16cid:durableId="1906914761">
    <w:abstractNumId w:val="16"/>
  </w:num>
  <w:num w:numId="47" w16cid:durableId="1589267684">
    <w:abstractNumId w:val="6"/>
  </w:num>
  <w:num w:numId="48" w16cid:durableId="2034917542">
    <w:abstractNumId w:val="9"/>
  </w:num>
  <w:num w:numId="49" w16cid:durableId="53815076">
    <w:abstractNumId w:val="42"/>
  </w:num>
  <w:num w:numId="50" w16cid:durableId="1104767254">
    <w:abstractNumId w:val="25"/>
  </w:num>
  <w:num w:numId="51" w16cid:durableId="452406177">
    <w:abstractNumId w:val="31"/>
  </w:num>
  <w:num w:numId="52" w16cid:durableId="873466932">
    <w:abstractNumId w:val="23"/>
  </w:num>
  <w:num w:numId="53" w16cid:durableId="1559052473">
    <w:abstractNumId w:val="34"/>
  </w:num>
  <w:num w:numId="54" w16cid:durableId="740371895">
    <w:abstractNumId w:val="55"/>
  </w:num>
  <w:num w:numId="55" w16cid:durableId="1197697893">
    <w:abstractNumId w:val="46"/>
  </w:num>
  <w:num w:numId="56" w16cid:durableId="1816406321">
    <w:abstractNumId w:val="2"/>
  </w:num>
  <w:num w:numId="57" w16cid:durableId="391007239">
    <w:abstractNumId w:val="59"/>
  </w:num>
  <w:num w:numId="58" w16cid:durableId="1410275016">
    <w:abstractNumId w:val="19"/>
  </w:num>
  <w:num w:numId="59" w16cid:durableId="128597441">
    <w:abstractNumId w:val="36"/>
  </w:num>
  <w:num w:numId="60" w16cid:durableId="2139105377">
    <w:abstractNumId w:val="4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StBQBprwr7LgAAAA=="/>
  </w:docVars>
  <w:rsids>
    <w:rsidRoot w:val="00741823"/>
    <w:rsid w:val="00000DD9"/>
    <w:rsid w:val="00002366"/>
    <w:rsid w:val="00002C6B"/>
    <w:rsid w:val="00004FDC"/>
    <w:rsid w:val="00007D19"/>
    <w:rsid w:val="00011AA0"/>
    <w:rsid w:val="00011CB3"/>
    <w:rsid w:val="0001265A"/>
    <w:rsid w:val="00013082"/>
    <w:rsid w:val="00013C32"/>
    <w:rsid w:val="00014AC8"/>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6FA"/>
    <w:rsid w:val="001918AE"/>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77"/>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2BB0"/>
    <w:rsid w:val="0055498E"/>
    <w:rsid w:val="00557A9A"/>
    <w:rsid w:val="00560FAE"/>
    <w:rsid w:val="0056105F"/>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9A1"/>
    <w:rsid w:val="006A4240"/>
    <w:rsid w:val="006B0172"/>
    <w:rsid w:val="006B32F0"/>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685"/>
    <w:rsid w:val="00823AE8"/>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4214"/>
    <w:rsid w:val="00A147BE"/>
    <w:rsid w:val="00A14F74"/>
    <w:rsid w:val="00A159D7"/>
    <w:rsid w:val="00A16CD3"/>
    <w:rsid w:val="00A213CE"/>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1D7C"/>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70ED"/>
    <w:rsid w:val="00CB71C1"/>
    <w:rsid w:val="00CC02E4"/>
    <w:rsid w:val="00CC2F8F"/>
    <w:rsid w:val="00CC32B0"/>
    <w:rsid w:val="00CC3F95"/>
    <w:rsid w:val="00CC4E68"/>
    <w:rsid w:val="00CC50F1"/>
    <w:rsid w:val="00CD00D6"/>
    <w:rsid w:val="00CD1185"/>
    <w:rsid w:val="00CD2975"/>
    <w:rsid w:val="00CE067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1.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5.png"/><Relationship Id="rId366" Type="http://schemas.openxmlformats.org/officeDocument/2006/relationships/image" Target="media/image356.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1.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2.png"/><Relationship Id="rId304" Type="http://schemas.openxmlformats.org/officeDocument/2006/relationships/image" Target="media/image296.png"/><Relationship Id="rId346" Type="http://schemas.openxmlformats.org/officeDocument/2006/relationships/image" Target="media/image336.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357" Type="http://schemas.openxmlformats.org/officeDocument/2006/relationships/image" Target="media/image347.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1.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326" Type="http://schemas.openxmlformats.org/officeDocument/2006/relationships/image" Target="media/image317.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3.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footer" Target="footer1.xml"/><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3.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0.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theme" Target="theme/theme1.xml"/><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5.png"/><Relationship Id="rId339" Type="http://schemas.openxmlformats.org/officeDocument/2006/relationships/image" Target="media/image329.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4.png"/><Relationship Id="rId273" Type="http://schemas.openxmlformats.org/officeDocument/2006/relationships/image" Target="media/image265.png"/><Relationship Id="rId294" Type="http://schemas.openxmlformats.org/officeDocument/2006/relationships/image" Target="media/image286.png"/><Relationship Id="rId308" Type="http://schemas.openxmlformats.org/officeDocument/2006/relationships/image" Target="media/image300.png"/><Relationship Id="rId329" Type="http://schemas.openxmlformats.org/officeDocument/2006/relationships/hyperlink" Target="https://docs.python.org/3/library/datetime.html" TargetMode="Externa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340" Type="http://schemas.openxmlformats.org/officeDocument/2006/relationships/image" Target="media/image330.png"/><Relationship Id="rId361" Type="http://schemas.openxmlformats.org/officeDocument/2006/relationships/image" Target="media/image351.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5.png"/><Relationship Id="rId284" Type="http://schemas.openxmlformats.org/officeDocument/2006/relationships/image" Target="media/image276.png"/><Relationship Id="rId319" Type="http://schemas.openxmlformats.org/officeDocument/2006/relationships/image" Target="media/image310.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330" Type="http://schemas.openxmlformats.org/officeDocument/2006/relationships/image" Target="media/image320.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image" Target="media/image341.png"/><Relationship Id="rId372" Type="http://schemas.openxmlformats.org/officeDocument/2006/relationships/image" Target="media/image362.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5.png"/><Relationship Id="rId274" Type="http://schemas.openxmlformats.org/officeDocument/2006/relationships/image" Target="media/image266.png"/><Relationship Id="rId295" Type="http://schemas.openxmlformats.org/officeDocument/2006/relationships/image" Target="media/image287.png"/><Relationship Id="rId309" Type="http://schemas.openxmlformats.org/officeDocument/2006/relationships/image" Target="media/image301.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1.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1.png"/><Relationship Id="rId362" Type="http://schemas.openxmlformats.org/officeDocument/2006/relationships/image" Target="media/image352.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6.png"/><Relationship Id="rId285" Type="http://schemas.openxmlformats.org/officeDocument/2006/relationships/image" Target="media/image277.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2.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1.png"/><Relationship Id="rId352" Type="http://schemas.openxmlformats.org/officeDocument/2006/relationships/image" Target="media/image342.png"/><Relationship Id="rId373" Type="http://schemas.openxmlformats.org/officeDocument/2006/relationships/image" Target="media/image363.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7.png"/><Relationship Id="rId296" Type="http://schemas.openxmlformats.org/officeDocument/2006/relationships/image" Target="media/image288.png"/><Relationship Id="rId300" Type="http://schemas.openxmlformats.org/officeDocument/2006/relationships/image" Target="media/image292.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2.png"/><Relationship Id="rId342" Type="http://schemas.openxmlformats.org/officeDocument/2006/relationships/image" Target="media/image332.png"/><Relationship Id="rId363" Type="http://schemas.openxmlformats.org/officeDocument/2006/relationships/image" Target="media/image353.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7.png"/><Relationship Id="rId286" Type="http://schemas.openxmlformats.org/officeDocument/2006/relationships/image" Target="media/image27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3.png"/><Relationship Id="rId332" Type="http://schemas.openxmlformats.org/officeDocument/2006/relationships/image" Target="media/image322.png"/><Relationship Id="rId353" Type="http://schemas.openxmlformats.org/officeDocument/2006/relationships/image" Target="media/image343.png"/><Relationship Id="rId374" Type="http://schemas.openxmlformats.org/officeDocument/2006/relationships/image" Target="media/image364.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276" Type="http://schemas.openxmlformats.org/officeDocument/2006/relationships/image" Target="media/image268.png"/><Relationship Id="rId297" Type="http://schemas.openxmlformats.org/officeDocument/2006/relationships/image" Target="media/image289.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3.png"/><Relationship Id="rId322" Type="http://schemas.openxmlformats.org/officeDocument/2006/relationships/image" Target="media/image313.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8.png"/><Relationship Id="rId287" Type="http://schemas.openxmlformats.org/officeDocument/2006/relationships/image" Target="media/image279.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4.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5.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277" Type="http://schemas.openxmlformats.org/officeDocument/2006/relationships/image" Target="media/image269.png"/><Relationship Id="rId298" Type="http://schemas.openxmlformats.org/officeDocument/2006/relationships/image" Target="media/image29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4.png"/><Relationship Id="rId323" Type="http://schemas.openxmlformats.org/officeDocument/2006/relationships/image" Target="media/image314.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5.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288" Type="http://schemas.openxmlformats.org/officeDocument/2006/relationships/image" Target="media/image280.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303" Type="http://schemas.openxmlformats.org/officeDocument/2006/relationships/image" Target="media/image2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1.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0.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fontTable" Target="fontTable.xml"/><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251" Type="http://schemas.openxmlformats.org/officeDocument/2006/relationships/hyperlink" Target="http://pandas.pydata.org/pandas-docs/stable/user_guide/merging.html" TargetMode="External"/><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91</TotalTime>
  <Pages>214</Pages>
  <Words>5643</Words>
  <Characters>3216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78</cp:revision>
  <dcterms:created xsi:type="dcterms:W3CDTF">2021-12-26T10:25:00Z</dcterms:created>
  <dcterms:modified xsi:type="dcterms:W3CDTF">2023-11-21T20:06:00Z</dcterms:modified>
</cp:coreProperties>
</file>